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95"/>
      </w:tblGrid>
      <w:tr w:rsidR="00805F7F" w14:paraId="04FED0A9" w14:textId="77777777" w:rsidTr="00A20348">
        <w:tc>
          <w:tcPr>
            <w:tcW w:w="10795" w:type="dxa"/>
            <w:shd w:val="clear" w:color="auto" w:fill="000000" w:themeFill="text1"/>
          </w:tcPr>
          <w:p w14:paraId="3D7D3FA1" w14:textId="61F168AC" w:rsidR="00E73D8F" w:rsidRDefault="00E73D8F" w:rsidP="00E73D8F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62848" behindDoc="1" locked="0" layoutInCell="1" allowOverlap="1" wp14:anchorId="70E29054" wp14:editId="76895B99">
                  <wp:simplePos x="0" y="0"/>
                  <wp:positionH relativeFrom="column">
                    <wp:posOffset>-12065</wp:posOffset>
                  </wp:positionH>
                  <wp:positionV relativeFrom="paragraph">
                    <wp:posOffset>0</wp:posOffset>
                  </wp:positionV>
                  <wp:extent cx="523875" cy="523875"/>
                  <wp:effectExtent l="0" t="0" r="9525" b="0"/>
                  <wp:wrapTight wrapText="bothSides">
                    <wp:wrapPolygon edited="0">
                      <wp:start x="0" y="2356"/>
                      <wp:lineTo x="0" y="18851"/>
                      <wp:lineTo x="21207" y="18851"/>
                      <wp:lineTo x="21207" y="2356"/>
                      <wp:lineTo x="0" y="2356"/>
                    </wp:wrapPolygon>
                  </wp:wrapTight>
                  <wp:docPr id="1" name="Graphic 1" descr="Web desig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Web design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3B3D25" w14:textId="0899D9C4" w:rsidR="00E73D8F" w:rsidRDefault="00E73D8F" w:rsidP="00E73D8F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 w:rsidRPr="00E73D8F">
              <w:rPr>
                <w:b/>
                <w:bCs/>
                <w:color w:val="FFFFFF" w:themeColor="background1"/>
              </w:rPr>
              <w:t>SOURCE CODE</w:t>
            </w:r>
          </w:p>
          <w:p w14:paraId="7E790D43" w14:textId="1F39D47F" w:rsidR="00E73D8F" w:rsidRPr="00E73D8F" w:rsidRDefault="00E73D8F" w:rsidP="00E73D8F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805F7F" w14:paraId="5616D69E" w14:textId="77777777" w:rsidTr="007D1983">
        <w:trPr>
          <w:trHeight w:val="16082"/>
        </w:trPr>
        <w:tc>
          <w:tcPr>
            <w:tcW w:w="10795" w:type="dxa"/>
          </w:tcPr>
          <w:p w14:paraId="35AD4225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470CDE6" w14:textId="0085147F" w:rsidR="003B6099" w:rsidRPr="00CA688C" w:rsidRDefault="00396E61" w:rsidP="00396E61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 w:rsidRPr="00CA688C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FORM1</w:t>
            </w:r>
          </w:p>
          <w:p w14:paraId="0C7001DD" w14:textId="4F16493D" w:rsidR="00396E61" w:rsidRDefault="00396E61" w:rsidP="00396E61">
            <w:pPr>
              <w:autoSpaceDE w:val="0"/>
              <w:autoSpaceDN w:val="0"/>
              <w:adjustRightInd w:val="0"/>
              <w:ind w:left="36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052A1CA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3B990C5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97AC30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59A20C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4E7E50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F4A380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D5523E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64E9B2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0A2D8E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268A09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2E5860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A53140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03442F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FF998D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569D9F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8DB620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iew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34C47B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068E30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2DAFE7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</w:t>
            </w:r>
            <w:proofErr w:type="spellEnd"/>
          </w:p>
          <w:p w14:paraId="56618B3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7727021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Form1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2E890EC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5B08555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Form1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69BE9FC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1057A5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</w:p>
          <w:p w14:paraId="5A32AFD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590EEA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4212A5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761BD4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BA7CBD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F44295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4F38CF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E745C0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0FACF6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ook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0F3AD5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F4D8CF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at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D24C51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6A9793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Language Integrated Query</w:t>
            </w:r>
          </w:p>
          <w:p w14:paraId="2E9B958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Entit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rom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ook</w:t>
            </w:r>
          </w:p>
          <w:p w14:paraId="21C473D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jo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.Author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qual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.Id</w:t>
            </w:r>
            <w:proofErr w:type="spellEnd"/>
          </w:p>
          <w:p w14:paraId="089D25D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jo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at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.Category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qual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.Id</w:t>
            </w:r>
            <w:proofErr w:type="spellEnd"/>
          </w:p>
          <w:p w14:paraId="0FC0C8E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1E7F0B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l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ooks</w:t>
            </w:r>
          </w:p>
          <w:p w14:paraId="6A09F85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{</w:t>
            </w:r>
          </w:p>
          <w:p w14:paraId="1B89F30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I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63C6AC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Names based in Id</w:t>
            </w:r>
          </w:p>
          <w:p w14:paraId="26D9CA2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Titl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.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  </w:t>
            </w:r>
          </w:p>
          <w:p w14:paraId="0C2C52C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.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B700FE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Category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.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51FF86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Publish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.DatePublish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</w:p>
          <w:p w14:paraId="268A34B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Statu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.Status</w:t>
            </w:r>
            <w:proofErr w:type="spellEnd"/>
          </w:p>
          <w:p w14:paraId="1F14C5B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 </w:t>
            </w:r>
          </w:p>
          <w:p w14:paraId="7AF0EB2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};</w:t>
            </w:r>
          </w:p>
          <w:p w14:paraId="0779CE1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6E45F0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dataGridView1.DataSourc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Entity.To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21EC0D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0D82F5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09D5B3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7FC1772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C048D5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Users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Users&gt;()</w:t>
            </w:r>
          </w:p>
          <w:p w14:paraId="15AE7CB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1F2A6C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s.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4F62D7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633BE98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C7AC71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s.Search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D33CE0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773261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efresh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s.Refres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78890B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</w:p>
          <w:p w14:paraId="1D240F2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B6602C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6384EA8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D250D6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</w:t>
            </w:r>
          </w:p>
          <w:p w14:paraId="118057F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3BBDBC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8EB1F7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orm1_Load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LOGIN form</w:t>
            </w:r>
          </w:p>
          <w:p w14:paraId="4F23A8B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60D72E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Login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ogi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ogin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CFE587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ogin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!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</w:t>
            </w:r>
          </w:p>
          <w:p w14:paraId="7493D44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pplication.Exi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6443B2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29E356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A72F83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57A973B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AC8A7C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Author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Author&gt;()</w:t>
            </w:r>
          </w:p>
          <w:p w14:paraId="1ED9E3B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2801126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C2C0B7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50C03BA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9BD5FB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10CE3F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Author</w:t>
            </w:r>
            <w:proofErr w:type="spellEnd"/>
          </w:p>
          <w:p w14:paraId="16924C7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058CC4C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464F13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2F85867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0838C3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1A815A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s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68531CB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781F7D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Student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Student&gt;()</w:t>
            </w:r>
          </w:p>
          <w:p w14:paraId="300DDF0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F30F26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3D0D08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6CDCCD3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B8BE3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365657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Student</w:t>
            </w:r>
            <w:proofErr w:type="spellEnd"/>
          </w:p>
          <w:p w14:paraId="43F3912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</w:p>
          <w:p w14:paraId="7215559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378197C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1A8E5B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78091D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A66C29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343DA9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1D26CF5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4ED24A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Books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Books&gt;()</w:t>
            </w:r>
          </w:p>
          <w:p w14:paraId="48A50C8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7EDDED9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s.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2F1425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1C8B580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8BCDC8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s.Search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0644A8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28B2A8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efresh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s.Refres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FEC4E7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</w:p>
          <w:p w14:paraId="678A427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3E25451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6D79BF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886C65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574DF1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FA022A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1D5DD5E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3E2EC9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gt;()</w:t>
            </w:r>
          </w:p>
          <w:p w14:paraId="239AF3C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0A872FD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F42884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3672980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53E4F9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Search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27FCC3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BCA1F9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efresh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Refres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42AB3E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</w:p>
          <w:p w14:paraId="6543984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6D35B7F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0DEF58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47D95C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0E6EDE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642444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Category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47427E4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CF3813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gt;()</w:t>
            </w:r>
          </w:p>
          <w:p w14:paraId="04B1453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FB9433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153A47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20D83D4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2B35F1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53420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Book_Category</w:t>
            </w:r>
            <w:proofErr w:type="spellEnd"/>
          </w:p>
          <w:p w14:paraId="5318F67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7FB4DB1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847199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AAC995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}</w:t>
            </w:r>
          </w:p>
          <w:p w14:paraId="0A831A9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29EC12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7F63FF6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A4917C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Position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Position&gt;()</w:t>
            </w:r>
          </w:p>
          <w:p w14:paraId="2121607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87F94A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17653B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63772C4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EBCAC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9D0479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Position</w:t>
            </w:r>
            <w:proofErr w:type="spellEnd"/>
          </w:p>
          <w:p w14:paraId="1656033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7CC5BBF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8C8663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B063F7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9BCCEB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6B53BF5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25047E81" w14:textId="6F694E54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78B105A4" w14:textId="3A3264EE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3A56DE25" w14:textId="5B9A01AE" w:rsidR="00396E61" w:rsidRPr="00CA688C" w:rsidRDefault="00396E61" w:rsidP="00396E61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 w:rsidRPr="00CA688C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UTILITIES</w:t>
            </w:r>
          </w:p>
          <w:p w14:paraId="3E3F44A8" w14:textId="6316C864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12FD28CF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15133AFC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DCA885A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DDD9E03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A03D79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071C6E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7E80446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AF8DD6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</w:t>
            </w:r>
            <w:proofErr w:type="spellEnd"/>
          </w:p>
          <w:p w14:paraId="48528871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1493098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ern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Utilities</w:t>
            </w:r>
          </w:p>
          <w:p w14:paraId="0FD9ED0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6669C54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urpose: Open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DialogBox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then Pick an Image</w:t>
            </w:r>
          </w:p>
          <w:p w14:paraId="19880F3F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rowse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ictureBo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b) </w:t>
            </w:r>
          </w:p>
          <w:p w14:paraId="13BD975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ope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iya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mage a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sese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iy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nto picture box</w:t>
            </w:r>
          </w:p>
          <w:p w14:paraId="6B649C74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DD30DE6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74C8D87D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8262C7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penFile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ialog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penFile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B85CBF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.Fil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JPEG Files (*.jpeg)|*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jpg|P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 xml:space="preserve"> Files (*.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)|*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 xml:space="preserve">| JPG Files (*.jpg)|*jpg| GIF Files (*.gif) |*.gif| All Files (*.*)| *.* </w:t>
            </w:r>
            <w:proofErr w:type="gram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6EFB08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4542268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7AB8B0D1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magePat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.FileNam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A64353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b.ImageLoca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magePat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Yung location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kukuh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te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mag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aassig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t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a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ictureBox</w:t>
            </w:r>
            <w:proofErr w:type="spellEnd"/>
          </w:p>
          <w:p w14:paraId="115B53FB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.Dispo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7B1907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magePat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1FFD54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EA52F7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221A2CF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13BBFA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C33F47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0360C5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484254C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C979739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6E9139ED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C12A101" w14:textId="29BBA2CD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1E614A5F" w14:textId="156EE552" w:rsidR="00604C06" w:rsidRDefault="00604C06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3282C25E" w14:textId="3BC1E143" w:rsidR="00604C06" w:rsidRDefault="00604C06" w:rsidP="00604C06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CRUD.CS</w:t>
            </w:r>
          </w:p>
          <w:p w14:paraId="17EB95DE" w14:textId="4073CE6A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7FCF3C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7E1FF1F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A92ECD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195F3F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0BD131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09304D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32DACF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IO;</w:t>
            </w:r>
            <w:proofErr w:type="gramEnd"/>
          </w:p>
          <w:p w14:paraId="2A52033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751EE6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D345F1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Model</w:t>
            </w:r>
            <w:proofErr w:type="spellEnd"/>
          </w:p>
          <w:p w14:paraId="2D31D4B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6BBAEF6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7D7FF07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CRU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gt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wher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 :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GENERIC -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wed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inheri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ba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class</w:t>
            </w:r>
          </w:p>
          <w:p w14:paraId="3039E35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7D4860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c&gt; List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c&gt;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F25D40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ypeof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c).Name;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inukuh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angal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Data Model, ku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n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n ang m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inheri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it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CRUD</w:t>
            </w:r>
          </w:p>
          <w:p w14:paraId="1944714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(c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pa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a ng OBJECT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ng Parameter Type is User</w:t>
            </w:r>
          </w:p>
          <w:p w14:paraId="71B99A8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{</w:t>
            </w:r>
          </w:p>
          <w:p w14:paraId="786B58E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Data</w:t>
            </w:r>
            <w:proofErr w:type="spellEnd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93DB68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F9076E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42EE45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5FAEF0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pdate(c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6B1422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942AA4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</w:t>
            </w:r>
          </w:p>
          <w:p w14:paraId="7D8A574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F432C9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F116E3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ABD64D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lete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Delete is Method</w:t>
            </w:r>
          </w:p>
          <w:p w14:paraId="3ED3069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0B0B15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x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t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.Ge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tPropert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t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t).Equals(id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1.Anong typ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pina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t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ay c 2. Then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ukun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ropert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typ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(like "Meron bang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/author/student?) 3. Get the Value 4.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cocompar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y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equal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valu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ina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</w:p>
          <w:p w14:paraId="558F177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.Remov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x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D83FC0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B699E6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DEE658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DB9C7F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 &lt;c&gt; Search 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)</w:t>
            </w:r>
          </w:p>
          <w:p w14:paraId="3B39BD2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11A5A4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.Wher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t =&gt; t.GetType().GetProperty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.GetValue(t).ToString().Contains(name)).ToList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B056EB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A74588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C75709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206DFFC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6FAD08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4F1EDDA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E2B21B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.Ex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</w:t>
            </w:r>
          </w:p>
          <w:p w14:paraId="07BA657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14D27DC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.Ma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Ge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tPropert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t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x))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A306AC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id) +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;</w:t>
            </w:r>
            <w:proofErr w:type="gramEnd"/>
          </w:p>
          <w:p w14:paraId="5E7D173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7FF0079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0;</w:t>
            </w:r>
            <w:proofErr w:type="gramEnd"/>
          </w:p>
          <w:p w14:paraId="36604D0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2777D44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Exception)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3B18176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647130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FB0CA8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</w:t>
            </w:r>
          </w:p>
          <w:p w14:paraId="0C55991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ADF0C9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69F261F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2A4C5D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64616F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Strea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Strea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Mode.Cre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Access.Wri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Share.None</w:t>
            </w:r>
            <w:proofErr w:type="spellEnd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9EC612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Format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ormatt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Format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C587B1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atter.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fs, Lists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9783F8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s.Dispo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252B2EF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s.Clo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4B651D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16D715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EA26CE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838A04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2F698CC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7F4A5EC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322996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erialize()</w:t>
            </w:r>
          </w:p>
          <w:p w14:paraId="4164361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C7B441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5FEF908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0489508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IO.File.Ex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Is the file exists? if exists it will deserialize and it will be assigned to th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istofUser</w:t>
            </w:r>
            <w:proofErr w:type="spellEnd"/>
          </w:p>
          <w:p w14:paraId="22E34D0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050F7E7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Strea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Strea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Mode.Open</w:t>
            </w:r>
            <w:proofErr w:type="spellEnd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E7311B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Format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ormatt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Format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F7B70B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Lists = ((List&lt;c&gt;)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atter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fs)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D9F46F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s.Dispo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273281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s.Clo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6D5951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AC600B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916E13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3DCA1E2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DF3494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494E3E5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9B9A55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2097E8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148058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308783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}</w:t>
            </w:r>
          </w:p>
          <w:p w14:paraId="36F79E1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50BBB26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AB3BC5A" w14:textId="77777777" w:rsidR="00604C06" w:rsidRP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6C90A00" w14:textId="7C2DD5CF" w:rsidR="00604C06" w:rsidRDefault="00604C06" w:rsidP="00604C06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SHOW LIST.CS</w:t>
            </w:r>
          </w:p>
          <w:p w14:paraId="0570577F" w14:textId="21625992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38B765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2847600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53C2C3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078DF8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823CB3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0386F1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00A0CA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C938FC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400630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DE29AF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95FD6C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</w:t>
            </w:r>
            <w:proofErr w:type="spellEnd"/>
          </w:p>
          <w:p w14:paraId="0CBED94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10A3060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nu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Typ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User, Author, Student, Book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Position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List of Data, with no </w:t>
            </w:r>
            <w:proofErr w:type="gram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articular data</w:t>
            </w:r>
            <w:proofErr w:type="gram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type</w:t>
            </w:r>
          </w:p>
          <w:p w14:paraId="592A6CE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ern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gt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wher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 :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</w:p>
          <w:p w14:paraId="4BA1465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05136E3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576FC5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deleg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del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);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inataw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y par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inataw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r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ethod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ba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class</w:t>
            </w:r>
          </w:p>
          <w:p w14:paraId="50BB1B0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deleg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c&gt;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del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507ABD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2580C9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deleg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c&gt;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delRefresh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6E8645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C5D07E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80564F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1FFB8A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c&gt; List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A5AC69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780667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orm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sed to call all add edit forms such as author and student</w:t>
            </w:r>
          </w:p>
          <w:p w14:paraId="73E8C3F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43B3C76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62F5BC6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84A345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Refresh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efresh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21C6641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2FA9D9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37BD45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ype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708EC3F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00075A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CAD836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w()</w:t>
            </w:r>
          </w:p>
          <w:p w14:paraId="4797893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B78120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btnNew.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+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New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8581A2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btnDelete.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+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Delete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6EFA62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btnEdit.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+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Edit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2C50BA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tbSearch.KeyDow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+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Search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KeyDow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C5D642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Reload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5D72AF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2A993D6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3D6285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9D6256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Search_KeyDow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Key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07651F0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D63539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.KeyCod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Keys.En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68B773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tbSearch.Text</w:t>
            </w:r>
            <w:proofErr w:type="spellEnd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F6A4AC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BC2C80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A8055F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Edit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386E98A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5E33A2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93AAAD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AB87DD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2C0F15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EF71B4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8DD4A4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C77728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D70FAF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25779A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0E35C9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D6464B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2F78F2D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E07D4B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D78C22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CBC4EA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F22D86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6D5B36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F5130A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Delete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08C4E25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{</w:t>
            </w:r>
          </w:p>
          <w:p w14:paraId="042B213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essageBox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igurado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 xml:space="preserve"> ka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ba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?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ele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essageBoxButtons.YesNo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essageBoxIcon.Warn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Y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5A6AC2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62808B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28E37AE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Yung [0]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inataw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ndex which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, so start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y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g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NANG DATA</w:t>
            </w:r>
          </w:p>
          <w:p w14:paraId="39EE8D4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id))</w:t>
            </w:r>
          </w:p>
          <w:p w14:paraId="0FAF318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Reload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F0B626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2CBE8C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63AD294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5164C1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372B68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2D1F3A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New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6B7DED0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8FAA2F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224BE3E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472275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A5D524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92A8E2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Reload()</w:t>
            </w:r>
          </w:p>
          <w:p w14:paraId="609BC9D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39AA02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E00009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1229E2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efreshVi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Used to refresh data</w:t>
            </w:r>
          </w:p>
          <w:p w14:paraId="781B2CF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4597F86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;</w:t>
            </w:r>
            <w:proofErr w:type="gramEnd"/>
          </w:p>
          <w:p w14:paraId="7221AC7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0E2F0C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D3CEE1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5585FD3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04FBDF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User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E383D5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ku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n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umber 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inil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yu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ng m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dit</w:t>
            </w:r>
            <w:proofErr w:type="spellEnd"/>
          </w:p>
          <w:p w14:paraId="2E95454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inukuh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d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Selected Cells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which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sang ROW</w:t>
            </w:r>
          </w:p>
          <w:p w14:paraId="2F8FDAD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CCB0B0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5471CED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2D1A32F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122853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45DC4D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C54F32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200D57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750B10B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48C794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uthor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C153F8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6331AB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61950EA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2E5F5E7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BB8514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913CEC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7F0F0B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514FE52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1165A3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Student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18EC18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CA3F71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694B33D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5110DD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A4C83D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46A925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77C04B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1BCDD1C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1F564F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Book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E2FD90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CA5FEA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5727BC3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2A6C588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98C347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2C6814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459F01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095C426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36D1F8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C60106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C632C3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53A5301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333064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7857BE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}</w:t>
            </w:r>
          </w:p>
          <w:p w14:paraId="36F0500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C39E81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148A91C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3065E3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658902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E9E5EB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2CA5523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5D4F4AB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5F12BD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02A974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CFACBB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0C6649E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B2D162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Position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BB6BE3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CAC0FB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7FE46B4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8F43D4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Reload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CE0FAA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DFCDBB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1885EFC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5512F14E" w14:textId="654C2ECF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6AC97A9" w14:textId="77777777" w:rsidR="00E158E4" w:rsidRP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710CF4D3" w14:textId="42316649" w:rsidR="00E158E4" w:rsidRDefault="00E158E4" w:rsidP="00604C06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IADDEDIT.CS</w:t>
            </w:r>
          </w:p>
          <w:p w14:paraId="4C549DB5" w14:textId="0037B983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028801E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36BEA94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B6FF96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1BEFC1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6DAEAB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76BEDF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295C58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</w:t>
            </w:r>
            <w:proofErr w:type="spellEnd"/>
          </w:p>
          <w:p w14:paraId="56C76B8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3B74658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ern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erf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IAddEdit</w:t>
            </w:r>
            <w:proofErr w:type="spellEnd"/>
          </w:p>
          <w:p w14:paraId="7B676C7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49B9FB0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EE14DD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2473C6F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8A58CE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21AA40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63145A6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67D4707C" w14:textId="5BEC3F2E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140A467" w14:textId="77EFAAFA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07F356D" w14:textId="6B317322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31AC5B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4D496F3" w14:textId="77777777" w:rsidR="00604C06" w:rsidRP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17D4D1DC" w14:textId="77777777" w:rsidR="00604C06" w:rsidRDefault="00604C06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2A21D536" w14:textId="6EFD4FE8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06EF6894" w14:textId="426E4EDE" w:rsidR="00396E61" w:rsidRDefault="00396E61" w:rsidP="00396E61">
            <w:pPr>
              <w:autoSpaceDE w:val="0"/>
              <w:autoSpaceDN w:val="0"/>
              <w:adjustRightInd w:val="0"/>
              <w:jc w:val="center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 w:rsidRPr="00396E61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DATA MODELS</w:t>
            </w:r>
          </w:p>
          <w:p w14:paraId="1CD46D39" w14:textId="1C6EDDA1" w:rsidR="0088186A" w:rsidRDefault="0088186A" w:rsidP="00396E61">
            <w:pPr>
              <w:autoSpaceDE w:val="0"/>
              <w:autoSpaceDN w:val="0"/>
              <w:adjustRightInd w:val="0"/>
              <w:jc w:val="center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1353733D" w14:textId="2E5B34D3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AUTHOR.CS</w:t>
            </w:r>
          </w:p>
          <w:p w14:paraId="7C0649E8" w14:textId="3A35F8FC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4C032FC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314D0AD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3A48A6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A5E7E2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619F42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CB79A0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A9C40E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IO;</w:t>
            </w:r>
            <w:proofErr w:type="gramEnd"/>
          </w:p>
          <w:p w14:paraId="5771BEC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1B06CE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84E8B8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684B509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C5FCAE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71F8118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utho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Author&gt;</w:t>
            </w:r>
          </w:p>
          <w:p w14:paraId="54C458E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0B947F0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AD8E2F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4D88E26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bout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1762186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94F0DD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</w:p>
          <w:p w14:paraId="58D2FCE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313DC15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439DB4FE" w14:textId="6A2D5AFA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690820B4" w14:textId="77DB8B34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3C7846B9" w14:textId="29A10110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USER.CS</w:t>
            </w:r>
          </w:p>
          <w:p w14:paraId="20B284D4" w14:textId="12D4A3A5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E31246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1E4E8B1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lastRenderedPageBreak/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63BAF8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AC8A4C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E6659F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796DD6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1B8B5E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IO;</w:t>
            </w:r>
            <w:proofErr w:type="gramEnd"/>
          </w:p>
          <w:p w14:paraId="1628021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7E500A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756C76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672CB83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39A43B9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6C8E3A3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75C123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Use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User&gt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ser is an object</w:t>
            </w:r>
          </w:p>
          <w:p w14:paraId="1233B7B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651B213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ROPERTIES</w:t>
            </w:r>
          </w:p>
          <w:p w14:paraId="5CD56CD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2BCEFE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254C90E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.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mag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55F4D1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ser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41DB9D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asswor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736FF77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2975D2E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atu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828717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</w:p>
          <w:p w14:paraId="32948BC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07C37D6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029699EE" w14:textId="410DD6A3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4AEFF0BF" w14:textId="0532CE60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STUDENT.CS</w:t>
            </w:r>
          </w:p>
          <w:p w14:paraId="0923F93E" w14:textId="75115799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1B88239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50CA0F4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2B9E6B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0D41FD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4D5772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C49186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B398C8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IO;</w:t>
            </w:r>
            <w:proofErr w:type="gramEnd"/>
          </w:p>
          <w:p w14:paraId="59D09C2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302D20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E40B5F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63922AA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797C66DE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3483570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Stude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Student&gt;</w:t>
            </w:r>
          </w:p>
          <w:p w14:paraId="2DAF3FB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72B95C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E1E1F1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49C158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.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mag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2F33AF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78298B1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atu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CC9D34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5BB80F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</w:p>
          <w:p w14:paraId="554E8D4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418E633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2FC22E51" w14:textId="4777A388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3C96488" w14:textId="3026692D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BOOK BORROWED</w:t>
            </w:r>
          </w:p>
          <w:p w14:paraId="4C9DA1B0" w14:textId="56687323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0457A05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30ADD90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86AE13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74DE8D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2EB853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062261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05AE53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IO;</w:t>
            </w:r>
            <w:proofErr w:type="gramEnd"/>
          </w:p>
          <w:p w14:paraId="4A17572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C78416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C72B18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4711C4C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0FB7421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046E410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Book_Borrowe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gt;</w:t>
            </w:r>
          </w:p>
          <w:p w14:paraId="14C040A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2E7DA54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253A87B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176033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</w:p>
          <w:p w14:paraId="3765957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4F22E8B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Ti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at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945A39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Ti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Retur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4FA0E6A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Remark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To know if there is a damage in the book</w:t>
            </w:r>
          </w:p>
          <w:p w14:paraId="6ABCE9C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6C6287E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0015EBC5" w14:textId="39838A39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065A8547" w14:textId="59B79CBA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740484A7" w14:textId="55AF190E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BOOK CATEGORY.CS</w:t>
            </w:r>
          </w:p>
          <w:p w14:paraId="39612380" w14:textId="04B2973C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29522F6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50F1EF4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C74E3E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B58442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43C46C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774A86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16E066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IO;</w:t>
            </w:r>
            <w:proofErr w:type="gramEnd"/>
          </w:p>
          <w:p w14:paraId="04F9AA0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8FC1F2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B45561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2E03BE1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60A0523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017E19D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Book_Category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gt;</w:t>
            </w:r>
          </w:p>
          <w:p w14:paraId="5DB2002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10BBE69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38992F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1FD8918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cription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252F86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4104888" w14:textId="47814EFA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46BFA3D0" w14:textId="40FC37FB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6FC74B9" w14:textId="3E169D32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49965A7" w14:textId="0BDD6D05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8AC18E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2608A8C" w14:textId="36A42E18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3892868" w14:textId="53E118A9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BOOK.CS</w:t>
            </w:r>
          </w:p>
          <w:p w14:paraId="7D7BF7BD" w14:textId="77777777" w:rsidR="0088186A" w:rsidRDefault="0088186A" w:rsidP="0088186A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2CBA83B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0A5B6A8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012AA9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7272BC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4C6A7A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41A033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4FA172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IO;</w:t>
            </w:r>
            <w:proofErr w:type="gramEnd"/>
          </w:p>
          <w:p w14:paraId="1956A8D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C97A44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08735A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6E212D8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09DCEEF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7BC90A1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Book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Book&gt;</w:t>
            </w:r>
          </w:p>
          <w:p w14:paraId="6A951EA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75C6924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DE7DB2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22CE79B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661F936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Ti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Publish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6466CC4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cription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6B7B54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tegory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60B25DCD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atu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5C568B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714F669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087B9253" w14:textId="07A91FEC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7E3A42D3" w14:textId="1C228B4C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744692C9" w14:textId="527A215B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325E6F1C" w14:textId="6BD950D9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0AFF8035" w14:textId="06E62FF9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47CB1835" w14:textId="4109D71C" w:rsidR="007E6AA6" w:rsidRDefault="007E6AA6" w:rsidP="007E6A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POSITION.CS</w:t>
            </w:r>
          </w:p>
          <w:p w14:paraId="318E237E" w14:textId="12270048" w:rsidR="007E6AA6" w:rsidRDefault="007E6AA6" w:rsidP="007E6AA6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3F3FAA9A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0880BC6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DC76DF7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6D27452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2C5549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74B06C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450365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IO;</w:t>
            </w:r>
            <w:proofErr w:type="gramEnd"/>
          </w:p>
          <w:p w14:paraId="5442B3D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DF9934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A93B44F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F78DFF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B33DE98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4FEF2FFB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61083F5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62A30453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Positio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Position&gt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osition of User</w:t>
            </w:r>
          </w:p>
          <w:p w14:paraId="22E9D871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00213D4C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163942B6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2DC0F924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cription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F22A4B0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4F14D259" w14:textId="77777777" w:rsidR="00E158E4" w:rsidRDefault="00E158E4" w:rsidP="00E158E4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D428E43" w14:textId="16623BE5" w:rsidR="007E6AA6" w:rsidRDefault="007E6AA6" w:rsidP="007E6AA6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1A08187" w14:textId="159600DF" w:rsidR="007E6AA6" w:rsidRDefault="007E6AA6" w:rsidP="007E6AA6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36AC22E9" w14:textId="06A24615" w:rsidR="007E6AA6" w:rsidRPr="007E6AA6" w:rsidRDefault="007E6AA6" w:rsidP="007E6AA6">
            <w:pPr>
              <w:autoSpaceDE w:val="0"/>
              <w:autoSpaceDN w:val="0"/>
              <w:adjustRightInd w:val="0"/>
              <w:jc w:val="center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green"/>
              </w:rPr>
            </w:pPr>
            <w:r w:rsidRPr="007E6AA6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green"/>
              </w:rPr>
              <w:lastRenderedPageBreak/>
              <w:t>FORMS</w:t>
            </w:r>
          </w:p>
          <w:p w14:paraId="6BD798FD" w14:textId="0AED667D" w:rsidR="00396E61" w:rsidRPr="007E6AA6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0817B50" w14:textId="78806E26" w:rsidR="007E6AA6" w:rsidRDefault="007E6AA6" w:rsidP="007E6AA6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ADD EDIT AUTHOR.CS</w:t>
            </w:r>
          </w:p>
          <w:p w14:paraId="196C8D29" w14:textId="20FF5908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F26C98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6E0DB1E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E6DF84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BDA993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C35335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FFE7DF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133813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FF1DB9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C825FA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09BCF2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466C40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57B884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7F28D58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5C956B6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,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AddEdit</w:t>
            </w:r>
            <w:proofErr w:type="spellEnd"/>
          </w:p>
          <w:p w14:paraId="6B46E8F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1A64710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Author autho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A50C1A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7211E2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C8E576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;</w:t>
            </w:r>
            <w:proofErr w:type="gramEnd"/>
          </w:p>
          <w:p w14:paraId="3BBC85E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uthor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4A68D2B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267B4D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F92064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006DD8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26C7B4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uthor </w:t>
            </w:r>
            <w:proofErr w:type="spellStart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6C2FFD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1DE47F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77B3BD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g EEDIT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tawag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---&gt;</w:t>
            </w:r>
          </w:p>
          <w:p w14:paraId="3DB3D65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733822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autho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E15003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About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autho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bout"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6B6F77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44102E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D19FE6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940EFF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B427B9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 </w:t>
            </w:r>
          </w:p>
          <w:p w14:paraId="508C5E2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40488C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D013F1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3DE6A0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695DD5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 </w:t>
            </w:r>
          </w:p>
          <w:p w14:paraId="5E58394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99B26B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02A5D2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About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44587D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A797D6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1CBBB2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FD74A3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2147F12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FFB740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uthor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4CA025D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36D85A0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Author a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uthor()</w:t>
            </w:r>
          </w:p>
          <w:p w14:paraId="2502D63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78E02E9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</w:t>
            </w:r>
          </w:p>
          <w:p w14:paraId="4B67CB9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Nam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7FB3CF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About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About.Text</w:t>
            </w:r>
            <w:proofErr w:type="spellEnd"/>
          </w:p>
          <w:p w14:paraId="2C5DF3D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B61715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;</w:t>
            </w:r>
          </w:p>
          <w:p w14:paraId="544569A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a))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Ad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list</w:t>
            </w:r>
          </w:p>
          <w:p w14:paraId="05F2DFB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517E5F1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7812610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42200F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578B19D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</w:t>
            </w:r>
          </w:p>
          <w:p w14:paraId="0E6BCD9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58BAC3F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0FFCB7B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D20D14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author))</w:t>
            </w:r>
          </w:p>
          <w:p w14:paraId="1F097CE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4A09FB0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7BF0AD4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B33BC2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6AC5214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279A216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EFFE48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19EFCC4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F7D0F4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>}</w:t>
            </w:r>
          </w:p>
          <w:p w14:paraId="7F07500F" w14:textId="66BF3CA4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18649FA" w14:textId="27D0D2F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4B9BE03" w14:textId="1AC609B5" w:rsidR="00B85C9C" w:rsidRDefault="007E6AA6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ADD EDIT STUDENT.CS</w:t>
            </w:r>
          </w:p>
          <w:p w14:paraId="33F34F67" w14:textId="7914537A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66373BF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7004DAD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54CF92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4FDF3F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D849B6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349938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8ACAFB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3DD5F5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E9F430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EDA524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892801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7491BE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AC0E24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14B6C5A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42CA0A3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AddEdit</w:t>
            </w:r>
            <w:proofErr w:type="spellEnd"/>
          </w:p>
          <w:p w14:paraId="5BF6925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1D58A31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Student student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C76806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927D1D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27AA25C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;</w:t>
            </w:r>
            <w:proofErr w:type="gramEnd"/>
          </w:p>
          <w:p w14:paraId="4577589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tudent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E8EA64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18C8F5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864996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65E149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udent </w:t>
            </w:r>
            <w:proofErr w:type="spellStart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2485DE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D46AB6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0B2B45E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625561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165239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1012891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3222AE5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        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x =&gt; ___ (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n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roperty ang gusto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un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)</w:t>
            </w:r>
          </w:p>
          <w:p w14:paraId="77864DA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Lists.Ma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+ 1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+1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verytim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kecreat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go</w:t>
            </w:r>
            <w:proofErr w:type="spellEnd"/>
          </w:p>
          <w:p w14:paraId="765D5BD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76999AE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7DD9631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7BC5AD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FF5444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g EEDIT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tawag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---&gt;</w:t>
            </w:r>
          </w:p>
          <w:p w14:paraId="6F48C8F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6523A3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pictureBox1.Imag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B8F45E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student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278F85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hecke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student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tatus"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5DD255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FEF13E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1DAC0A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01DDB1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</w:t>
            </w:r>
          </w:p>
          <w:p w14:paraId="146B47C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2AD037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269FB1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6D1B8A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6A6CEA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185244D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727CF1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tudent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D4056C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84F188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Student a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udent()</w:t>
            </w:r>
          </w:p>
          <w:p w14:paraId="3D6D621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2857EA4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4FC3D0A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Nam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6278FB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Statu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Check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C180E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mage = pictureBox1.Image</w:t>
            </w:r>
          </w:p>
          <w:p w14:paraId="5879F4F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9B71DD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;</w:t>
            </w:r>
          </w:p>
          <w:p w14:paraId="61009BD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a))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Ad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list</w:t>
            </w:r>
          </w:p>
          <w:p w14:paraId="6F67860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718DD59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694714D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6F724A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32458BA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10C85D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4876D3E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11AC467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918459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pictureBox1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mage;</w:t>
            </w:r>
            <w:proofErr w:type="gramEnd"/>
          </w:p>
          <w:p w14:paraId="5333273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C7570D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student))</w:t>
            </w:r>
          </w:p>
          <w:p w14:paraId="70775AA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2DDD6B1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22625B0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249DC5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5696476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5E3D04F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5F36DE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6CD689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5132C2A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3631B7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C20D1E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220B36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B8F4A4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ictureBox1_Double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0320D00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CD84A7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tilities.Browse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pictureBox1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User to Open Dialog Box</w:t>
            </w:r>
          </w:p>
          <w:p w14:paraId="30ACC4F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F0D287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66D77823" w14:textId="2392D3F5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52DA2A5B" w14:textId="1697C26C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70A692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7318435" w14:textId="6B6D6F43" w:rsidR="00B85C9C" w:rsidRDefault="00B85C9C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ADD EDIT USER.CS</w:t>
            </w:r>
          </w:p>
          <w:p w14:paraId="605259A5" w14:textId="254555B2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DB65A6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67B7E25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472D5C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481348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BC7E53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EB1838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B110C9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81C0E2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759167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FC0851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7BE885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3823CC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662E58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Forms</w:t>
            </w:r>
            <w:proofErr w:type="spellEnd"/>
          </w:p>
          <w:p w14:paraId="4B0C453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30C7E21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AddEdit</w:t>
            </w:r>
            <w:proofErr w:type="spellEnd"/>
          </w:p>
          <w:p w14:paraId="7F394C0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54272AF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User us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DA8585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E52D3A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</w:t>
            </w:r>
          </w:p>
          <w:p w14:paraId="0A8FA9A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46B632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6C7849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Position.Value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Yung value member ng Data Sourc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nggagali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ay Id</w:t>
            </w:r>
          </w:p>
          <w:p w14:paraId="0F36824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Position.Display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nd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me property ng list of position</w:t>
            </w:r>
          </w:p>
          <w:p w14:paraId="392FB29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Position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5E2D61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A3C3A0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User =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;</w:t>
            </w:r>
            <w:proofErr w:type="gramEnd"/>
          </w:p>
          <w:p w14:paraId="1389DF6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user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2B4C3E3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26FCC9D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AD7CD2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User </w:t>
            </w:r>
            <w:proofErr w:type="spellStart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3E5B2F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2E0FCC9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F28269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25DBDC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arePasswor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</w:t>
            </w:r>
          </w:p>
          <w:p w14:paraId="51477C3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3E748DB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</w:p>
          <w:p w14:paraId="186E640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User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5DFF33C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2271789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62AF30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User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ser()</w:t>
            </w:r>
          </w:p>
          <w:p w14:paraId="68BAD8D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{</w:t>
            </w:r>
          </w:p>
          <w:p w14:paraId="631CB27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</w:t>
            </w:r>
          </w:p>
          <w:p w14:paraId="5EF6CE8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Nam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D5DE85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Usernam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User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A6F62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Passwor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Passwor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E3EC20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Position.Selected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,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sasav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Value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hin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Text property</w:t>
            </w:r>
          </w:p>
          <w:p w14:paraId="28A6BB1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Statu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Check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Boolean</w:t>
            </w:r>
          </w:p>
          <w:p w14:paraId="1F6564A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Image = pictureBox1.Image</w:t>
            </w:r>
          </w:p>
          <w:p w14:paraId="0FD37D6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};</w:t>
            </w:r>
          </w:p>
          <w:p w14:paraId="3F7F131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90B389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user))</w:t>
            </w:r>
          </w:p>
          <w:p w14:paraId="0E85A76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8750CD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7D7B555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7F851F3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    {</w:t>
            </w:r>
          </w:p>
          <w:p w14:paraId="310BD86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pictureBox1.Image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Image Update</w:t>
            </w:r>
          </w:p>
          <w:p w14:paraId="2E79A34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User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pdate data</w:t>
            </w:r>
          </w:p>
          <w:p w14:paraId="0B7A066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</w:p>
          <w:p w14:paraId="63538F6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17B240C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2C6C1FF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B13CC8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19A49E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2712349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077EFC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utomatic close</w:t>
            </w:r>
          </w:p>
          <w:p w14:paraId="143763B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BFA227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608847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</w:t>
            </w:r>
          </w:p>
          <w:p w14:paraId="7FCF5E0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158088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</w:p>
          <w:p w14:paraId="394B8A1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1FD81E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56D43D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pictureBox1.Imag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BCFC56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CD3D7E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Usernam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Username"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60EA59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Password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Password"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AF26DA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Position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lectedValu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ositionI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166D3B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Position.SelectedInde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0D64C4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hecke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tatus"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83956C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AC2C3F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CE5CDD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arePasswor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For password</w:t>
            </w:r>
          </w:p>
          <w:p w14:paraId="5716F13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630E70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Passwor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RetypePasswor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D1CEBA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988A71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A7F76F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7030E5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B49CCB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ictureBox1_Double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693F497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BF1606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tilities.Browse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pictureBox1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User to Open Dialog Box</w:t>
            </w:r>
          </w:p>
          <w:p w14:paraId="360BF58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3D833E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84B432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</w:t>
            </w:r>
          </w:p>
          <w:p w14:paraId="1A5B6DF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0970EF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pictureBox1.Image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E2649A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DE4C51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Usernam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C6AD8F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Password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A11E64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Position.SelectedInde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0;</w:t>
            </w:r>
            <w:proofErr w:type="gramEnd"/>
          </w:p>
          <w:p w14:paraId="7BBCF3E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Password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AE6069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RetypePassword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5988E4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Check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896FA1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304CB9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A04845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User_FormClos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Closing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2A56589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D92A32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Clear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D88FAE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B0D9E6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348270E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6FF55EF5" w14:textId="026B34CA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65D4C807" w14:textId="2F0A998D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4B17B02" w14:textId="7CEDD58D" w:rsidR="00B85C9C" w:rsidRDefault="00B85C9C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 xml:space="preserve">LIST </w:t>
            </w:r>
            <w:r w:rsidR="004F49DF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FORM</w:t>
            </w: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.CS</w:t>
            </w:r>
          </w:p>
          <w:p w14:paraId="4B266A26" w14:textId="77777777" w:rsidR="004F49DF" w:rsidRDefault="004F49DF" w:rsidP="004F49DF">
            <w:pPr>
              <w:pStyle w:val="ListParagraph"/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69D5F0F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4F8A101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E99274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4860EC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5F2366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81E9B5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93909E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C3CD0F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429272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9CF454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FA18D4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3B5F0D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Forms</w:t>
            </w:r>
            <w:proofErr w:type="spellEnd"/>
          </w:p>
          <w:p w14:paraId="25E5B20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77EBF13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is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3190AA3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15DDAEB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is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7484233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C48613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FC6E35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</w:p>
          <w:p w14:paraId="1C0C17F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}</w:t>
            </w:r>
          </w:p>
          <w:p w14:paraId="1700EBC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962D55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</w:p>
          <w:p w14:paraId="7FA02BF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3EC3CB7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861968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0DBF5268" w14:textId="7DA48CE0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2CBD5F7E" w14:textId="77777777" w:rsidR="004F49DF" w:rsidRP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04C48856" w14:textId="763D65A9" w:rsidR="004F49DF" w:rsidRDefault="005716BC" w:rsidP="004F49DF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 xml:space="preserve">ADD EDIT </w:t>
            </w:r>
            <w:r w:rsidR="00084402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BOOK</w:t>
            </w:r>
            <w:r w:rsidR="004F49DF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.CS</w:t>
            </w:r>
          </w:p>
          <w:p w14:paraId="2809771A" w14:textId="14E4A44C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7A07BEA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162B276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094512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4F9DC6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088F45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qlCli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113A6A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9ECE26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FB5864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1EDCA0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A6C663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B99B5E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2E33C2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288501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275F9C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72FBCBD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40C8BA3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AddEdit</w:t>
            </w:r>
            <w:proofErr w:type="spellEnd"/>
          </w:p>
          <w:p w14:paraId="6F9BF2F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4CC5EA8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Book </w:t>
            </w:r>
            <w:proofErr w:type="spellStart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FC2A7B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9A7EDB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A56889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Book book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4C2511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DAE739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896432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79ADEF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uthor.Value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Yung value member ng Data Sourc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nggagali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ay Id</w:t>
            </w:r>
          </w:p>
          <w:p w14:paraId="5B68CBF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uthor.Display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nd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me property ng list of position</w:t>
            </w:r>
          </w:p>
          <w:p w14:paraId="5E650CC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uthor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5A836E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uthor.AutoCompleteMod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oCompleteMode.SuggestAppen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complet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Author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comboBox</w:t>
            </w:r>
            <w:proofErr w:type="spellEnd"/>
          </w:p>
          <w:p w14:paraId="014E815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uthor.AutoComplete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oCompleteSourc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Ite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BC4255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ED972C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715A22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Category.Value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Yung value member ng Data Sourc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nggagali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ay Id</w:t>
            </w:r>
          </w:p>
          <w:p w14:paraId="03FB565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Category.Display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nd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me property ng list of position</w:t>
            </w:r>
          </w:p>
          <w:p w14:paraId="5C2B1D3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Category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D0CC53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Category.AutoCompleteMod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oCompleteMode.SuggestAppen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complet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Author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comboBox</w:t>
            </w:r>
            <w:proofErr w:type="spellEnd"/>
          </w:p>
          <w:p w14:paraId="6DF76B1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Category.AutoComplete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oCompleteSourc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Ite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7D4E29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D06B25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4F3D55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94C7DD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;</w:t>
            </w:r>
            <w:proofErr w:type="gramEnd"/>
          </w:p>
          <w:p w14:paraId="3684780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book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2FD4CA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A719D2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3A67A6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4B33CE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1B334DB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A3863E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05E792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</w:t>
            </w:r>
          </w:p>
          <w:p w14:paraId="4359AE6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284368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Titl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52BC49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uthor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pt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B22750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Category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pt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3F07E0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C1F054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ate.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Tim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D1ADDB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AB9B79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Check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1C4CF2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64D01C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34B43D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9760FD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14B175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g EEDIT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tawag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---&gt;</w:t>
            </w:r>
          </w:p>
          <w:p w14:paraId="48CBCCE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D7FD73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C71108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894154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Titl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401703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uthor.Selected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63B51B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ate.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Tim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CB9A70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948919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Category.Selected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tegory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005A7C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Check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402E61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E420E4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</w:t>
            </w:r>
          </w:p>
          <w:p w14:paraId="572A47F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C17422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3514B7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0CA40F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A2B516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ADF623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56C7CAD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9BDABC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C735C3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book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ook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0A6686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Titl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B00F66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Author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uthor.Selected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EF9172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DatePublish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at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4FAB95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Descrip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1A52E0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Category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Category.Selected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8E379D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Statu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heck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9C608E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D50003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1256C0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73AE939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book))</w:t>
            </w:r>
          </w:p>
          <w:p w14:paraId="0B6137D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BA8E6B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9A6B9C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5C31672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book))</w:t>
            </w:r>
          </w:p>
          <w:p w14:paraId="6E4EF99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6C9049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8C1273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50B0C9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03EF47B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D9DF95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utomatic close</w:t>
            </w:r>
          </w:p>
          <w:p w14:paraId="00724BC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BD0EED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967DC7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227FA58B" w14:textId="15FE863D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6070833D" w14:textId="77777777" w:rsidR="00084402" w:rsidRP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0D07F166" w14:textId="308D93C9" w:rsidR="004F49DF" w:rsidRDefault="00084402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BOOK BORROWED. CS</w:t>
            </w:r>
          </w:p>
          <w:p w14:paraId="426B51D9" w14:textId="1B55C7D9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6AF9FE0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1394729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0FE0A4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CDC97A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5B2263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qlCli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E723D9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FB1A99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DC4CB4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1B6EAC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15AF1B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8F9117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61FDD5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F7B4E0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86CA92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2BA1EB8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7DD6446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AddEdit</w:t>
            </w:r>
            <w:proofErr w:type="spellEnd"/>
          </w:p>
          <w:p w14:paraId="200B2ED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6811891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3C5D33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7438E0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55ABDE0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D72BE8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6048CD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79C3D1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Student.Value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d</w:t>
            </w:r>
            <w:proofErr w:type="gram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FDFA61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Student.Display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</w:t>
            </w:r>
            <w:proofErr w:type="gram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1F3B64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Student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DA5315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Student.AutoCompleteMod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oCompleteMod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ggestAppen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562A52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Student.AutoComplete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oCompleteSourc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Ite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465CA9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01ACAF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EE94F1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User.Value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d</w:t>
            </w:r>
            <w:proofErr w:type="gram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78B9AF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User.Display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</w:t>
            </w:r>
            <w:proofErr w:type="gram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1C3DFE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User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270636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User.AutoCompleteMod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oCompleteMod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ggestAppen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CA3184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User.AutoComplete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oCompleteSourc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Ite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7E720C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8E23D8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A60255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Book.Value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d</w:t>
            </w:r>
            <w:proofErr w:type="gram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585294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Book.DisplayMemb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</w:t>
            </w:r>
            <w:proofErr w:type="gram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08DB59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Book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77BC35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Book.AutoCompleteMod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oCompleteMod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ggestAppen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2027D0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Book.AutoComplete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oCompleteSourc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Ite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483893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534506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2FE8E6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AAA350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3EC2049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4362E8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DA2E00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C7A671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ED15CF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0E8E68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</w:p>
          <w:p w14:paraId="11E148C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AB1AB7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D0B143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</w:p>
          <w:p w14:paraId="0D149AF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A88D22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</w:t>
            </w:r>
          </w:p>
          <w:p w14:paraId="1DF35B1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Student.Selected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BFA664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User.Selected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032CBB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Book.Selected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7BD48F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tDate.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Tim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3A471A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tDateReturn.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Tim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6A9430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Remarks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emar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67C325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5A3F73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E4EE67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3ED6BD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64F829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53524A2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6F4805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CEC0A8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465BD79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C6ACF2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Student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Student.Selected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89A5C2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User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User.Selected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4CDC1C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Book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Book.Selected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48F839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0B8670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tDat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D55B80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DateRetur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tDateReturn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C81FD1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.Remar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Remark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1D7867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</w:t>
            </w:r>
          </w:p>
          <w:p w14:paraId="044F648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4D0068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B96419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7E5EA5F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</w:t>
            </w:r>
          </w:p>
          <w:p w14:paraId="10115DB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5458B8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5807780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3194ECF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</w:t>
            </w:r>
          </w:p>
          <w:p w14:paraId="3954086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7D2A87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794AEC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E02A75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</w:t>
            </w:r>
          </w:p>
          <w:p w14:paraId="06DAAFA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E90E3C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Student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pt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77FCBF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User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pt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CBFDDA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Book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pt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7A7283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tDate.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Tim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2BF541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tDateReturn.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Tim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10A15C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Remarks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AF347B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212328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F2A68F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908F35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376B376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7384C9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utomatic close</w:t>
            </w:r>
          </w:p>
          <w:p w14:paraId="35E0351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560CE0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DCDB2C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Borrowed_FormClos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Closing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774F241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229B83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Clear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058BFE4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6A5BDE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7F73534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44E09DD5" w14:textId="77777777" w:rsidR="00084402" w:rsidRP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7431ACE7" w14:textId="6F20CD51" w:rsidR="00084402" w:rsidRDefault="00084402" w:rsidP="0008440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BOOK CATEGORY. CS</w:t>
            </w:r>
          </w:p>
          <w:p w14:paraId="58718912" w14:textId="5E77C1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A38F6A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365C647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186830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lastRenderedPageBreak/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05D183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E7758D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qlCli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398F06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D4C4CC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32A5D9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B542D0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750964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9A2CE4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5CF7BF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3D473C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86B3FA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5770FF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03AC461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030954D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AddEdit</w:t>
            </w:r>
            <w:proofErr w:type="spellEnd"/>
          </w:p>
          <w:p w14:paraId="1807B0D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7A17021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FB7233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tegory;</w:t>
            </w:r>
            <w:proofErr w:type="gramEnd"/>
          </w:p>
          <w:p w14:paraId="0FCFA5B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C152D0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36E482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ategory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8D3DB3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28E746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E15352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EA575A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tegory;</w:t>
            </w:r>
            <w:proofErr w:type="gramEnd"/>
          </w:p>
          <w:p w14:paraId="5CA083D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category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4EF34E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37CDAC0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84C88A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B22D31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62091F8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</w:p>
          <w:p w14:paraId="130C4A4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}</w:t>
            </w:r>
          </w:p>
          <w:p w14:paraId="598A486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908839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</w:t>
            </w:r>
          </w:p>
          <w:p w14:paraId="46AE02F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CB48AE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541C39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6F870F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4134F3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3D19D8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B9553F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0AC39B6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D2D826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25EF936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category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2F70A9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tegory.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A5F49A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tegory.Descrip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49A82D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69A116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4F9B599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5C8CB4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category))</w:t>
            </w:r>
          </w:p>
          <w:p w14:paraId="532B18F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769A21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6A7BDE1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</w:p>
          <w:p w14:paraId="2D04DA4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category))</w:t>
            </w:r>
          </w:p>
          <w:p w14:paraId="2E35895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6E1A78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9E44A8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60C9D4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CFB4E8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000ED7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g EEDIT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tawag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---&gt;</w:t>
            </w:r>
          </w:p>
          <w:p w14:paraId="6EA3705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F1A49D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tegory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E8ED36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tegory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850252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5AD244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E548D1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CB6273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30A493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1CA852B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07B3BF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2B8064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8D6080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5FE839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Category_FormClos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Closing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100A287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0BE5DE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Clear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522635F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EF25CD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2E1735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459E58A3" w14:textId="66BB2D85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5CE2C05" w14:textId="417B9A73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F4CC0F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45E8FE" w14:textId="77777777" w:rsidR="00084402" w:rsidRP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26ACA72" w14:textId="576CF111" w:rsidR="00084402" w:rsidRDefault="00084402" w:rsidP="0008440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POSITION. CS</w:t>
            </w:r>
          </w:p>
          <w:p w14:paraId="0968EF0C" w14:textId="5E928D21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1B3DA93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2791F32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52929C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733B91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6516BD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qlCli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CA417C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E3168B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88A0CA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313CE3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9DAD74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B8129E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530E6A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00E1BF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853B78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EB3DBD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4505398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747D680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AddEdit</w:t>
            </w:r>
            <w:proofErr w:type="spellEnd"/>
          </w:p>
          <w:p w14:paraId="0A0DC3C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4D1C189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Position </w:t>
            </w:r>
            <w:proofErr w:type="spellStart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9E7F8E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3456C0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94EDAE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Position position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131BCB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C22AE9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6990FAC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;</w:t>
            </w:r>
            <w:proofErr w:type="gramEnd"/>
          </w:p>
          <w:p w14:paraId="79F24E6E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position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5FB7C87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 </w:t>
            </w:r>
          </w:p>
          <w:p w14:paraId="289397C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131F5B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34AB900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34C1E2C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D2655B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2B2603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</w:t>
            </w:r>
          </w:p>
          <w:p w14:paraId="6022BE1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FE2EEC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2FEEA57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14E1B3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C77298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28024E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915D45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057F0C0F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5FE4CC0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7D34F8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09E7F3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B82B83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0E21D6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7D8DCE54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431604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5478199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position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osition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343A37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4E2369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Descrip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15550118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917BF1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sNe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F0A0F13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FF1175A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position))</w:t>
            </w:r>
          </w:p>
          <w:p w14:paraId="3F19D48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CFB0A0B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25BD416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</w:p>
          <w:p w14:paraId="688209F7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position))</w:t>
            </w:r>
          </w:p>
          <w:p w14:paraId="5FC53FD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2D2FFA2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49C36C2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7ED77BC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Position_FormClos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Closing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0C17372D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1AC5E96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Clear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7CB584E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AB82E51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66D5AD45" w14:textId="77777777" w:rsidR="005716BC" w:rsidRDefault="005716BC" w:rsidP="005716B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1E4E6BAF" w14:textId="77777777" w:rsidR="00084402" w:rsidRP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2052450" w14:textId="2CE2A0DA" w:rsidR="00084402" w:rsidRPr="00084402" w:rsidRDefault="00084402" w:rsidP="0008440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LOGIN .CS</w:t>
            </w:r>
          </w:p>
          <w:p w14:paraId="3C386F5D" w14:textId="40D1B2EC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91F529B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8C7AD8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;</w:t>
            </w:r>
            <w:proofErr w:type="gramEnd"/>
          </w:p>
          <w:p w14:paraId="1F59325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BEE12A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74E1D4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AC5343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lastRenderedPageBreak/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A71B1A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46B9DF1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63B0336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79B092D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05FD2FB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D1B9C8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74FB65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Forms</w:t>
            </w:r>
            <w:proofErr w:type="spellEnd"/>
          </w:p>
          <w:p w14:paraId="1813DBC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4CE38B3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og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50612EC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B4C41B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og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7780DC0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58598E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</w:p>
          <w:p w14:paraId="11480E7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45FD3A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B489BF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6B953AA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6F93C7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CheckUser(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checheck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n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xis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, if n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xis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t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m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assword, mag O-OK</w:t>
            </w:r>
          </w:p>
          <w:p w14:paraId="32927D6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8E2754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2BAAF0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ED8EE1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5332C6B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DFD421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57DCC19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AFAE2B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5D971A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heckUser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name ay n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xis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database</w:t>
            </w:r>
          </w:p>
          <w:p w14:paraId="51EA23A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E67A86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09B410E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BF8F1B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Lists.Cou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&gt; 0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n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xis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m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ti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DATA, AND ANG DAT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t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istofUser</w:t>
            </w:r>
            <w:proofErr w:type="spellEnd"/>
          </w:p>
          <w:p w14:paraId="785EC39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668343B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User u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t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.User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Username.Text</w:t>
            </w:r>
            <w:proofErr w:type="spellEnd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</w:p>
          <w:p w14:paraId="54C989B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Hahanap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first element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ng Username ay equal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inagay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nam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TEXTBOX</w:t>
            </w:r>
          </w:p>
          <w:p w14:paraId="52B4065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</w:p>
          <w:p w14:paraId="5F643CE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381491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1DD51F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.Passwor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Passwor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sam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assword</w:t>
            </w:r>
          </w:p>
          <w:p w14:paraId="129E586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if same ang password</w:t>
            </w:r>
          </w:p>
          <w:p w14:paraId="5FB35CC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EFB694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essageBox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ncorrect Passwor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hin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same</w:t>
            </w:r>
          </w:p>
          <w:p w14:paraId="0E02B5F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190B913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 m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fafals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ya</w:t>
            </w:r>
            <w:proofErr w:type="spellEnd"/>
          </w:p>
          <w:p w14:paraId="6BCF6FB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FFE36F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</w:p>
          <w:p w14:paraId="268FA07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F0AA21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essageBox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ala Nama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hin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hanap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or n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xis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labas</w:t>
            </w:r>
            <w:proofErr w:type="spellEnd"/>
          </w:p>
          <w:p w14:paraId="05F8DEB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  <w:proofErr w:type="gramEnd"/>
          </w:p>
          <w:p w14:paraId="3784D94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E90B84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10FB930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E4455C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3E9B6BC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1BB12DAD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E9786B0" w14:textId="05FE752D" w:rsidR="00CB1EEC" w:rsidRPr="003B6099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</w:tc>
      </w:tr>
      <w:tr w:rsidR="00805F7F" w14:paraId="026ABA2A" w14:textId="77777777" w:rsidTr="00A20348">
        <w:trPr>
          <w:trHeight w:val="109"/>
        </w:trPr>
        <w:tc>
          <w:tcPr>
            <w:tcW w:w="10795" w:type="dxa"/>
            <w:shd w:val="clear" w:color="auto" w:fill="000000" w:themeFill="text1"/>
          </w:tcPr>
          <w:p w14:paraId="45344C95" w14:textId="18D08365" w:rsidR="00805F7F" w:rsidRPr="007D1983" w:rsidRDefault="00805F7F" w:rsidP="007D1983">
            <w:pPr>
              <w:rPr>
                <w:b/>
                <w:bCs/>
                <w:color w:val="FFFFFF" w:themeColor="background1"/>
                <w:sz w:val="2"/>
                <w:szCs w:val="2"/>
              </w:rPr>
            </w:pPr>
          </w:p>
        </w:tc>
      </w:tr>
      <w:tr w:rsidR="00E73D8F" w:rsidRPr="00E73D8F" w14:paraId="02CD87A1" w14:textId="77777777" w:rsidTr="00A20348">
        <w:tc>
          <w:tcPr>
            <w:tcW w:w="10795" w:type="dxa"/>
            <w:shd w:val="clear" w:color="auto" w:fill="215868" w:themeFill="accent5" w:themeFillShade="80"/>
          </w:tcPr>
          <w:p w14:paraId="37088A3D" w14:textId="77777777" w:rsid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64896" behindDoc="1" locked="0" layoutInCell="1" allowOverlap="1" wp14:anchorId="27921947" wp14:editId="726600D4">
                  <wp:simplePos x="0" y="0"/>
                  <wp:positionH relativeFrom="column">
                    <wp:posOffset>-5518</wp:posOffset>
                  </wp:positionH>
                  <wp:positionV relativeFrom="paragraph">
                    <wp:posOffset>197</wp:posOffset>
                  </wp:positionV>
                  <wp:extent cx="523875" cy="523875"/>
                  <wp:effectExtent l="0" t="0" r="9525" b="0"/>
                  <wp:wrapTight wrapText="bothSides">
                    <wp:wrapPolygon edited="0">
                      <wp:start x="785" y="785"/>
                      <wp:lineTo x="0" y="5498"/>
                      <wp:lineTo x="0" y="20422"/>
                      <wp:lineTo x="19636" y="20422"/>
                      <wp:lineTo x="21207" y="17280"/>
                      <wp:lineTo x="21207" y="785"/>
                      <wp:lineTo x="785" y="785"/>
                    </wp:wrapPolygon>
                  </wp:wrapTight>
                  <wp:docPr id="2" name="Graphic 2" descr="Image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Images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DAC2398" w14:textId="26B0C4CD" w:rsid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DE OUTPUT (IMAGE)</w:t>
            </w:r>
          </w:p>
          <w:p w14:paraId="2FDE6B77" w14:textId="77777777" w:rsidR="00E73D8F" w:rsidRP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E73D8F" w14:paraId="4318C032" w14:textId="77777777" w:rsidTr="00E73D8F">
        <w:tc>
          <w:tcPr>
            <w:tcW w:w="10795" w:type="dxa"/>
          </w:tcPr>
          <w:p w14:paraId="1B289D38" w14:textId="42815189" w:rsidR="00BA6FA1" w:rsidRDefault="008A319A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A71474E" wp14:editId="06C93F00">
                  <wp:extent cx="6858000" cy="54864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564DFC" w14:textId="6B4B027B" w:rsidR="008A319A" w:rsidRDefault="008A319A" w:rsidP="008B2AEE">
            <w:pPr>
              <w:rPr>
                <w:noProof/>
              </w:rPr>
            </w:pPr>
          </w:p>
          <w:p w14:paraId="37AB145C" w14:textId="3938D893" w:rsidR="008A319A" w:rsidRDefault="008A319A" w:rsidP="008B2AEE">
            <w:pPr>
              <w:rPr>
                <w:noProof/>
              </w:rPr>
            </w:pPr>
          </w:p>
          <w:p w14:paraId="54D9605C" w14:textId="325284E9" w:rsidR="008A319A" w:rsidRDefault="008A319A" w:rsidP="008B2AEE">
            <w:pPr>
              <w:rPr>
                <w:noProof/>
              </w:rPr>
            </w:pPr>
          </w:p>
          <w:p w14:paraId="22C1B02B" w14:textId="7B902D12" w:rsidR="008A319A" w:rsidRDefault="008A319A" w:rsidP="008B2AEE">
            <w:pPr>
              <w:rPr>
                <w:noProof/>
              </w:rPr>
            </w:pPr>
          </w:p>
          <w:p w14:paraId="651E085E" w14:textId="4C33EFAA" w:rsidR="008A319A" w:rsidRDefault="008A319A" w:rsidP="008B2AEE">
            <w:pPr>
              <w:rPr>
                <w:noProof/>
              </w:rPr>
            </w:pPr>
          </w:p>
          <w:p w14:paraId="7F7E2DB6" w14:textId="26ACA0F8" w:rsidR="008A319A" w:rsidRDefault="008A319A" w:rsidP="008B2AEE">
            <w:pPr>
              <w:rPr>
                <w:noProof/>
              </w:rPr>
            </w:pPr>
          </w:p>
          <w:p w14:paraId="47A81BB1" w14:textId="173B27BA" w:rsidR="008A319A" w:rsidRDefault="008A319A" w:rsidP="008B2AEE">
            <w:pPr>
              <w:rPr>
                <w:noProof/>
              </w:rPr>
            </w:pPr>
          </w:p>
          <w:p w14:paraId="536FB68D" w14:textId="7FBB30F6" w:rsidR="008A319A" w:rsidRDefault="008A319A" w:rsidP="008B2AEE">
            <w:pPr>
              <w:rPr>
                <w:noProof/>
              </w:rPr>
            </w:pPr>
          </w:p>
          <w:p w14:paraId="4B52433B" w14:textId="2DE9FDA2" w:rsidR="008A319A" w:rsidRDefault="008A319A" w:rsidP="008B2AEE">
            <w:pPr>
              <w:rPr>
                <w:noProof/>
              </w:rPr>
            </w:pPr>
          </w:p>
          <w:p w14:paraId="04B40978" w14:textId="09DBFD5D" w:rsidR="008A319A" w:rsidRDefault="008A319A" w:rsidP="008B2AEE">
            <w:pPr>
              <w:rPr>
                <w:noProof/>
              </w:rPr>
            </w:pPr>
          </w:p>
          <w:p w14:paraId="5793982C" w14:textId="5441C373" w:rsidR="008A319A" w:rsidRDefault="008A319A" w:rsidP="008B2AEE">
            <w:pPr>
              <w:rPr>
                <w:noProof/>
              </w:rPr>
            </w:pPr>
          </w:p>
          <w:p w14:paraId="79F3E917" w14:textId="1D422127" w:rsidR="008A319A" w:rsidRDefault="008A319A" w:rsidP="008B2AEE">
            <w:pPr>
              <w:rPr>
                <w:noProof/>
              </w:rPr>
            </w:pPr>
          </w:p>
          <w:p w14:paraId="0CFE8A25" w14:textId="1C067107" w:rsidR="008A319A" w:rsidRDefault="008A319A" w:rsidP="008B2AEE">
            <w:pPr>
              <w:rPr>
                <w:noProof/>
              </w:rPr>
            </w:pPr>
          </w:p>
          <w:p w14:paraId="3E2AED3D" w14:textId="0FDC12E2" w:rsidR="008A319A" w:rsidRDefault="008A319A" w:rsidP="008B2AEE">
            <w:pPr>
              <w:rPr>
                <w:noProof/>
              </w:rPr>
            </w:pPr>
          </w:p>
          <w:p w14:paraId="08CD13CA" w14:textId="3E7CDBE3" w:rsidR="008A319A" w:rsidRDefault="008A319A" w:rsidP="008B2AEE">
            <w:pPr>
              <w:rPr>
                <w:noProof/>
              </w:rPr>
            </w:pPr>
          </w:p>
          <w:p w14:paraId="570C7372" w14:textId="13B5D068" w:rsidR="008A319A" w:rsidRDefault="008A319A" w:rsidP="008B2AEE">
            <w:pPr>
              <w:rPr>
                <w:noProof/>
              </w:rPr>
            </w:pPr>
          </w:p>
          <w:p w14:paraId="4108E027" w14:textId="0C8BFEC1" w:rsidR="008A319A" w:rsidRDefault="008A319A" w:rsidP="008B2AEE">
            <w:pPr>
              <w:rPr>
                <w:noProof/>
              </w:rPr>
            </w:pPr>
          </w:p>
          <w:p w14:paraId="71B8E9A2" w14:textId="5DE7DC8B" w:rsidR="008A319A" w:rsidRDefault="008A319A" w:rsidP="008B2AEE">
            <w:pPr>
              <w:rPr>
                <w:noProof/>
              </w:rPr>
            </w:pPr>
          </w:p>
          <w:p w14:paraId="2304A188" w14:textId="03B59A81" w:rsidR="008A319A" w:rsidRDefault="008A319A" w:rsidP="008B2AEE">
            <w:pPr>
              <w:rPr>
                <w:noProof/>
              </w:rPr>
            </w:pPr>
          </w:p>
          <w:p w14:paraId="68F4EDE6" w14:textId="175782C0" w:rsidR="008A319A" w:rsidRDefault="008A319A" w:rsidP="008B2AEE">
            <w:pPr>
              <w:rPr>
                <w:noProof/>
              </w:rPr>
            </w:pPr>
          </w:p>
          <w:p w14:paraId="133FAC56" w14:textId="0CC315A5" w:rsidR="008A319A" w:rsidRDefault="008A319A" w:rsidP="008B2AEE">
            <w:pPr>
              <w:rPr>
                <w:noProof/>
              </w:rPr>
            </w:pPr>
          </w:p>
          <w:p w14:paraId="33220979" w14:textId="3BD23914" w:rsidR="008A319A" w:rsidRDefault="008A319A" w:rsidP="008B2AEE">
            <w:pPr>
              <w:rPr>
                <w:noProof/>
              </w:rPr>
            </w:pPr>
          </w:p>
          <w:p w14:paraId="0AE4911B" w14:textId="7D9F6E4E" w:rsidR="008A319A" w:rsidRDefault="008A319A" w:rsidP="008B2AEE">
            <w:pPr>
              <w:rPr>
                <w:noProof/>
              </w:rPr>
            </w:pPr>
          </w:p>
          <w:p w14:paraId="68579AB3" w14:textId="03D6A251" w:rsidR="008A319A" w:rsidRDefault="008A319A" w:rsidP="008B2AEE">
            <w:pPr>
              <w:rPr>
                <w:noProof/>
              </w:rPr>
            </w:pPr>
          </w:p>
          <w:p w14:paraId="5C1DB65F" w14:textId="7AEA3625" w:rsidR="008A319A" w:rsidRDefault="008A319A" w:rsidP="008B2AEE">
            <w:pPr>
              <w:rPr>
                <w:noProof/>
              </w:rPr>
            </w:pPr>
          </w:p>
          <w:p w14:paraId="062C2F44" w14:textId="681E0710" w:rsidR="008A319A" w:rsidRDefault="008A319A" w:rsidP="008B2AEE">
            <w:pPr>
              <w:rPr>
                <w:noProof/>
              </w:rPr>
            </w:pPr>
          </w:p>
          <w:p w14:paraId="6301D5F7" w14:textId="587A46CF" w:rsidR="008A319A" w:rsidRDefault="008A319A" w:rsidP="008B2AEE">
            <w:pPr>
              <w:rPr>
                <w:noProof/>
              </w:rPr>
            </w:pPr>
          </w:p>
          <w:p w14:paraId="65FB6A7C" w14:textId="7930F77A" w:rsidR="008A319A" w:rsidRDefault="008A319A" w:rsidP="008B2AEE">
            <w:pPr>
              <w:rPr>
                <w:noProof/>
              </w:rPr>
            </w:pPr>
          </w:p>
          <w:p w14:paraId="6692FAC1" w14:textId="2FAAACA2" w:rsidR="008A319A" w:rsidRDefault="008A319A" w:rsidP="008B2AEE">
            <w:pPr>
              <w:rPr>
                <w:noProof/>
              </w:rPr>
            </w:pPr>
          </w:p>
          <w:p w14:paraId="41AD999E" w14:textId="3BEB2947" w:rsidR="008A319A" w:rsidRDefault="008A319A" w:rsidP="008B2AEE">
            <w:pPr>
              <w:rPr>
                <w:noProof/>
              </w:rPr>
            </w:pPr>
          </w:p>
          <w:p w14:paraId="0FF9F413" w14:textId="031549B5" w:rsidR="008A319A" w:rsidRDefault="008A319A" w:rsidP="008B2AEE">
            <w:pPr>
              <w:rPr>
                <w:noProof/>
              </w:rPr>
            </w:pPr>
          </w:p>
          <w:p w14:paraId="02900CE3" w14:textId="65434FE2" w:rsidR="008A319A" w:rsidRPr="008A319A" w:rsidRDefault="008A319A" w:rsidP="008A319A">
            <w:pPr>
              <w:jc w:val="center"/>
              <w:rPr>
                <w:b/>
                <w:bCs/>
                <w:noProof/>
              </w:rPr>
            </w:pPr>
            <w:r w:rsidRPr="008A319A">
              <w:rPr>
                <w:b/>
                <w:bCs/>
                <w:noProof/>
              </w:rPr>
              <w:t>FORM</w:t>
            </w:r>
          </w:p>
          <w:p w14:paraId="43AEB0AC" w14:textId="2198EE05" w:rsidR="008A319A" w:rsidRPr="008A319A" w:rsidRDefault="008A319A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2F00B2A" wp14:editId="4DE8F976">
                  <wp:extent cx="6858000" cy="54864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4651B1" w14:textId="58946AF5" w:rsidR="00CB1EEC" w:rsidRDefault="00AC05D2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393548" wp14:editId="1CBDE466">
                  <wp:extent cx="6858000" cy="54864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D820EE" w14:textId="6AE9ED1A" w:rsidR="00AC05D2" w:rsidRDefault="00AC05D2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39F270" wp14:editId="69166D0E">
                  <wp:extent cx="6858000" cy="54864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CB3ACD" w14:textId="4143AE03" w:rsidR="00CB1EEC" w:rsidRDefault="00AC05D2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7BE4E9D" wp14:editId="7ADA9381">
                  <wp:extent cx="6858000" cy="54864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7DA19F" w14:textId="77777777" w:rsidR="00234FA4" w:rsidRDefault="00234FA4" w:rsidP="008B2AEE">
            <w:pPr>
              <w:rPr>
                <w:noProof/>
              </w:rPr>
            </w:pPr>
          </w:p>
          <w:p w14:paraId="0C1C6FE9" w14:textId="642B4F64" w:rsidR="00CB1EEC" w:rsidRDefault="00AC05D2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C9188DD" wp14:editId="263C88D0">
                  <wp:extent cx="6858000" cy="54864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F253C8" w14:textId="5165D518" w:rsidR="008A319A" w:rsidRDefault="00AC05D2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AACD0DC" wp14:editId="62D56B46">
                  <wp:extent cx="6858000" cy="54864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C60187" w14:textId="534D4629" w:rsidR="008A319A" w:rsidRDefault="008A319A" w:rsidP="008B2AEE">
            <w:pPr>
              <w:rPr>
                <w:noProof/>
              </w:rPr>
            </w:pPr>
          </w:p>
          <w:p w14:paraId="56896BD5" w14:textId="2EB6DF39" w:rsidR="00AC05D2" w:rsidRDefault="00AC05D2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E4FD483" wp14:editId="37988D97">
                  <wp:extent cx="6858000" cy="54864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9E59FC" w14:textId="3F2A5248" w:rsidR="00AC05D2" w:rsidRDefault="00AC05D2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F83051D" wp14:editId="60682EE8">
                  <wp:extent cx="6858000" cy="54864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A37989" w14:textId="70272393" w:rsidR="00AC05D2" w:rsidRDefault="00AC05D2" w:rsidP="008B2AEE">
            <w:pPr>
              <w:rPr>
                <w:noProof/>
              </w:rPr>
            </w:pPr>
          </w:p>
          <w:p w14:paraId="288CB790" w14:textId="50EADABA" w:rsidR="00AC05D2" w:rsidRDefault="00AC05D2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1943F79" wp14:editId="4F53B74F">
                  <wp:extent cx="6858000" cy="54864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D5EBC8" w14:textId="3602ED46" w:rsidR="00AC05D2" w:rsidRDefault="00AC05D2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E09B11" wp14:editId="38A9E618">
                  <wp:extent cx="6858000" cy="54864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555E10" w14:textId="17B44B5E" w:rsidR="00AC05D2" w:rsidRDefault="00AC05D2" w:rsidP="008B2AEE">
            <w:pPr>
              <w:rPr>
                <w:noProof/>
              </w:rPr>
            </w:pPr>
          </w:p>
          <w:p w14:paraId="7ABC0E9D" w14:textId="0C7810E5" w:rsidR="00AC05D2" w:rsidRDefault="00AC05D2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2C28A6D" wp14:editId="7C452454">
                  <wp:extent cx="6858000" cy="54864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2CCD52" w14:textId="44AF0953" w:rsidR="00AC05D2" w:rsidRDefault="00AC05D2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10E2CA" wp14:editId="65D91E78">
                  <wp:extent cx="6858000" cy="54864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059E81" w14:textId="08BBA05D" w:rsidR="00AC05D2" w:rsidRDefault="00AC05D2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B882FD3" wp14:editId="029F57DF">
                  <wp:extent cx="6858000" cy="54864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03B5C7" w14:textId="58811595" w:rsidR="00AC05D2" w:rsidRDefault="00AC05D2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060ABB" wp14:editId="55D6ADD4">
                  <wp:extent cx="6858000" cy="54864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25E884" w14:textId="2DFD59E3" w:rsidR="00AC05D2" w:rsidRDefault="00AC05D2" w:rsidP="008B2AEE">
            <w:pPr>
              <w:rPr>
                <w:noProof/>
              </w:rPr>
            </w:pPr>
          </w:p>
          <w:p w14:paraId="6B6E1FE5" w14:textId="77777777" w:rsidR="00AC05D2" w:rsidRDefault="00AC05D2" w:rsidP="008B2AEE">
            <w:pPr>
              <w:rPr>
                <w:noProof/>
              </w:rPr>
            </w:pPr>
          </w:p>
          <w:p w14:paraId="3D789D7A" w14:textId="03B053CA" w:rsidR="008A319A" w:rsidRDefault="00AC05D2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D023FB6" wp14:editId="7A52E5F5">
                  <wp:extent cx="6858000" cy="54864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B21F5" w14:textId="6B2EEC3E" w:rsidR="00AC05D2" w:rsidRDefault="00AC05D2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29E709" wp14:editId="1C90F5F3">
                  <wp:extent cx="6858000" cy="54864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7ADA12" w14:textId="4FB7AAAB" w:rsidR="00CB1EEC" w:rsidRDefault="00CB1EEC" w:rsidP="008A319A">
            <w:pPr>
              <w:jc w:val="center"/>
              <w:rPr>
                <w:noProof/>
              </w:rPr>
            </w:pPr>
          </w:p>
          <w:p w14:paraId="541B3A16" w14:textId="3430BD88" w:rsidR="00CB1EEC" w:rsidRDefault="00CB1EEC" w:rsidP="008B2AEE">
            <w:pPr>
              <w:rPr>
                <w:noProof/>
              </w:rPr>
            </w:pPr>
          </w:p>
          <w:p w14:paraId="46C1F439" w14:textId="297A03E7" w:rsidR="00CB1EEC" w:rsidRDefault="00CB1EEC" w:rsidP="008B2AEE">
            <w:pPr>
              <w:rPr>
                <w:noProof/>
              </w:rPr>
            </w:pPr>
          </w:p>
          <w:p w14:paraId="48F48491" w14:textId="4CE3D436" w:rsidR="00CB1EEC" w:rsidRDefault="00CB1EEC" w:rsidP="008B2AEE">
            <w:pPr>
              <w:rPr>
                <w:noProof/>
              </w:rPr>
            </w:pPr>
          </w:p>
          <w:p w14:paraId="55DC1AE0" w14:textId="5B50F23C" w:rsidR="008A319A" w:rsidRDefault="008A319A" w:rsidP="008B2AEE">
            <w:pPr>
              <w:rPr>
                <w:noProof/>
              </w:rPr>
            </w:pPr>
          </w:p>
          <w:p w14:paraId="46B9EC0C" w14:textId="1034EBF7" w:rsidR="00CB1EEC" w:rsidRDefault="00CB1EEC" w:rsidP="008B2AEE">
            <w:pPr>
              <w:rPr>
                <w:noProof/>
              </w:rPr>
            </w:pPr>
          </w:p>
          <w:p w14:paraId="594D0F9C" w14:textId="4B69C0BD" w:rsidR="00CB1EEC" w:rsidRDefault="00CB1EEC" w:rsidP="008B2AEE">
            <w:pPr>
              <w:rPr>
                <w:noProof/>
              </w:rPr>
            </w:pPr>
          </w:p>
          <w:p w14:paraId="5540BAC0" w14:textId="136390F3" w:rsidR="008A319A" w:rsidRDefault="008A319A" w:rsidP="008B2AEE">
            <w:pPr>
              <w:rPr>
                <w:noProof/>
              </w:rPr>
            </w:pPr>
          </w:p>
          <w:p w14:paraId="6DBC72EC" w14:textId="3313DD71" w:rsidR="008A319A" w:rsidRDefault="008A319A" w:rsidP="008B2AEE">
            <w:pPr>
              <w:rPr>
                <w:noProof/>
              </w:rPr>
            </w:pPr>
          </w:p>
          <w:p w14:paraId="706C9952" w14:textId="4D37E813" w:rsidR="008A319A" w:rsidRDefault="008A319A" w:rsidP="008B2AEE">
            <w:pPr>
              <w:rPr>
                <w:noProof/>
              </w:rPr>
            </w:pPr>
          </w:p>
          <w:p w14:paraId="74CF011B" w14:textId="1C22F62B" w:rsidR="008A319A" w:rsidRDefault="008A319A" w:rsidP="008B2AEE">
            <w:pPr>
              <w:rPr>
                <w:noProof/>
              </w:rPr>
            </w:pPr>
          </w:p>
          <w:p w14:paraId="65514716" w14:textId="044A995B" w:rsidR="008A319A" w:rsidRDefault="008A319A" w:rsidP="008B2AEE">
            <w:pPr>
              <w:rPr>
                <w:noProof/>
              </w:rPr>
            </w:pPr>
          </w:p>
          <w:p w14:paraId="2613547E" w14:textId="675AE869" w:rsidR="00CB1EEC" w:rsidRDefault="00CB1EEC" w:rsidP="008B2AEE">
            <w:pPr>
              <w:rPr>
                <w:noProof/>
              </w:rPr>
            </w:pPr>
          </w:p>
          <w:p w14:paraId="2592E567" w14:textId="3CE9E158" w:rsidR="00931FAD" w:rsidRDefault="00931FAD" w:rsidP="008B2AEE">
            <w:pPr>
              <w:rPr>
                <w:noProof/>
              </w:rPr>
            </w:pPr>
          </w:p>
          <w:p w14:paraId="6505699F" w14:textId="7B0DE8CD" w:rsidR="008A319A" w:rsidRDefault="008A319A" w:rsidP="008B2AEE">
            <w:pPr>
              <w:rPr>
                <w:noProof/>
              </w:rPr>
            </w:pPr>
          </w:p>
          <w:p w14:paraId="5FA90372" w14:textId="7376CA07" w:rsidR="008A319A" w:rsidRDefault="008A319A" w:rsidP="008B2AEE">
            <w:pPr>
              <w:rPr>
                <w:noProof/>
              </w:rPr>
            </w:pPr>
          </w:p>
          <w:p w14:paraId="6E59437B" w14:textId="79E856EB" w:rsidR="00CB1EEC" w:rsidRDefault="00CB1EEC" w:rsidP="008B2AEE">
            <w:pPr>
              <w:rPr>
                <w:noProof/>
              </w:rPr>
            </w:pPr>
          </w:p>
          <w:p w14:paraId="615B7F50" w14:textId="2F315F50" w:rsidR="00A955A6" w:rsidRDefault="00A955A6" w:rsidP="008B2AEE">
            <w:pPr>
              <w:rPr>
                <w:noProof/>
              </w:rPr>
            </w:pPr>
          </w:p>
          <w:p w14:paraId="5B9C354B" w14:textId="142241C7" w:rsidR="008A319A" w:rsidRDefault="008A319A" w:rsidP="008B2AEE">
            <w:pPr>
              <w:rPr>
                <w:noProof/>
              </w:rPr>
            </w:pPr>
          </w:p>
          <w:p w14:paraId="575C4938" w14:textId="7F14C2C2" w:rsidR="00A955A6" w:rsidRDefault="00A955A6" w:rsidP="008B2AEE">
            <w:pPr>
              <w:rPr>
                <w:noProof/>
              </w:rPr>
            </w:pPr>
          </w:p>
          <w:p w14:paraId="5A80961E" w14:textId="075597C7" w:rsidR="00A955A6" w:rsidRDefault="00A955A6" w:rsidP="008B2AEE">
            <w:pPr>
              <w:rPr>
                <w:noProof/>
              </w:rPr>
            </w:pPr>
          </w:p>
          <w:p w14:paraId="1E12CAB5" w14:textId="51F753E0" w:rsidR="00CB1EEC" w:rsidRDefault="00CB1EEC" w:rsidP="008B2AEE">
            <w:pPr>
              <w:rPr>
                <w:noProof/>
              </w:rPr>
            </w:pPr>
          </w:p>
          <w:p w14:paraId="18599537" w14:textId="3FBE147B" w:rsidR="00CB1EEC" w:rsidRDefault="00CB1EEC" w:rsidP="008B2AEE">
            <w:pPr>
              <w:rPr>
                <w:noProof/>
              </w:rPr>
            </w:pPr>
          </w:p>
          <w:p w14:paraId="7A2480AE" w14:textId="77777777" w:rsidR="00CB1EEC" w:rsidRDefault="00CB1EEC" w:rsidP="008B2AEE">
            <w:pPr>
              <w:rPr>
                <w:noProof/>
              </w:rPr>
            </w:pPr>
          </w:p>
          <w:p w14:paraId="0618E855" w14:textId="64E2CF29" w:rsidR="00BA6FA1" w:rsidRDefault="00BA6FA1" w:rsidP="008B2AEE">
            <w:pPr>
              <w:rPr>
                <w:noProof/>
              </w:rPr>
            </w:pPr>
          </w:p>
          <w:p w14:paraId="32129357" w14:textId="77777777" w:rsidR="0067131D" w:rsidRDefault="0067131D" w:rsidP="0067131D">
            <w:pPr>
              <w:jc w:val="center"/>
              <w:rPr>
                <w:noProof/>
              </w:rPr>
            </w:pPr>
          </w:p>
          <w:p w14:paraId="6C325014" w14:textId="77777777" w:rsidR="00DD2BD2" w:rsidRDefault="00DD2BD2" w:rsidP="0067131D">
            <w:pPr>
              <w:jc w:val="center"/>
              <w:rPr>
                <w:noProof/>
              </w:rPr>
            </w:pPr>
          </w:p>
          <w:p w14:paraId="6136F697" w14:textId="77777777" w:rsidR="00DD2BD2" w:rsidRDefault="00DD2BD2" w:rsidP="0067131D">
            <w:pPr>
              <w:jc w:val="center"/>
              <w:rPr>
                <w:noProof/>
              </w:rPr>
            </w:pPr>
          </w:p>
          <w:p w14:paraId="149EEB48" w14:textId="1FD4C312" w:rsidR="00DD2BD2" w:rsidRDefault="00DD2BD2" w:rsidP="0067131D">
            <w:pPr>
              <w:jc w:val="center"/>
              <w:rPr>
                <w:noProof/>
              </w:rPr>
            </w:pPr>
          </w:p>
          <w:p w14:paraId="404C463B" w14:textId="374C159F" w:rsidR="00234FA4" w:rsidRDefault="00234FA4" w:rsidP="0067131D">
            <w:pPr>
              <w:jc w:val="center"/>
              <w:rPr>
                <w:noProof/>
              </w:rPr>
            </w:pPr>
          </w:p>
          <w:p w14:paraId="7CE63559" w14:textId="26998734" w:rsidR="00234FA4" w:rsidRDefault="00234FA4" w:rsidP="0067131D">
            <w:pPr>
              <w:jc w:val="center"/>
              <w:rPr>
                <w:noProof/>
              </w:rPr>
            </w:pPr>
          </w:p>
          <w:p w14:paraId="6AE490B5" w14:textId="5D906025" w:rsidR="00234FA4" w:rsidRDefault="00234FA4" w:rsidP="0067131D">
            <w:pPr>
              <w:jc w:val="center"/>
              <w:rPr>
                <w:noProof/>
              </w:rPr>
            </w:pPr>
          </w:p>
          <w:p w14:paraId="06C556F8" w14:textId="5BA60E4E" w:rsidR="00234FA4" w:rsidRDefault="00234FA4" w:rsidP="0067131D">
            <w:pPr>
              <w:jc w:val="center"/>
              <w:rPr>
                <w:noProof/>
              </w:rPr>
            </w:pPr>
          </w:p>
          <w:p w14:paraId="0C7FB89B" w14:textId="1AD9C5DD" w:rsidR="00234FA4" w:rsidRDefault="00234FA4" w:rsidP="0067131D">
            <w:pPr>
              <w:jc w:val="center"/>
              <w:rPr>
                <w:noProof/>
              </w:rPr>
            </w:pPr>
          </w:p>
          <w:p w14:paraId="2F886190" w14:textId="1E13A695" w:rsidR="00234FA4" w:rsidRDefault="00234FA4" w:rsidP="0067131D">
            <w:pPr>
              <w:jc w:val="center"/>
              <w:rPr>
                <w:noProof/>
              </w:rPr>
            </w:pPr>
          </w:p>
          <w:p w14:paraId="72EA70BA" w14:textId="26F37E2B" w:rsidR="00234FA4" w:rsidRDefault="00234FA4" w:rsidP="0067131D">
            <w:pPr>
              <w:jc w:val="center"/>
              <w:rPr>
                <w:noProof/>
              </w:rPr>
            </w:pPr>
          </w:p>
          <w:p w14:paraId="663BEEFE" w14:textId="244C6908" w:rsidR="00234FA4" w:rsidRDefault="00234FA4" w:rsidP="0067131D">
            <w:pPr>
              <w:jc w:val="center"/>
              <w:rPr>
                <w:noProof/>
              </w:rPr>
            </w:pPr>
          </w:p>
          <w:p w14:paraId="22661AD2" w14:textId="421FA5A2" w:rsidR="00234FA4" w:rsidRDefault="00234FA4" w:rsidP="0067131D">
            <w:pPr>
              <w:jc w:val="center"/>
              <w:rPr>
                <w:noProof/>
              </w:rPr>
            </w:pPr>
          </w:p>
          <w:p w14:paraId="53220C4B" w14:textId="5C3E8E48" w:rsidR="00234FA4" w:rsidRDefault="00234FA4" w:rsidP="0067131D">
            <w:pPr>
              <w:jc w:val="center"/>
              <w:rPr>
                <w:noProof/>
              </w:rPr>
            </w:pPr>
          </w:p>
          <w:p w14:paraId="66E555B7" w14:textId="07164D76" w:rsidR="00234FA4" w:rsidRDefault="00234FA4" w:rsidP="0067131D">
            <w:pPr>
              <w:jc w:val="center"/>
              <w:rPr>
                <w:noProof/>
              </w:rPr>
            </w:pPr>
          </w:p>
          <w:p w14:paraId="7DA664A1" w14:textId="736F809A" w:rsidR="00234FA4" w:rsidRDefault="00234FA4" w:rsidP="0067131D">
            <w:pPr>
              <w:jc w:val="center"/>
              <w:rPr>
                <w:noProof/>
              </w:rPr>
            </w:pPr>
          </w:p>
          <w:p w14:paraId="17A58790" w14:textId="444E5D47" w:rsidR="00234FA4" w:rsidRDefault="00234FA4" w:rsidP="0067131D">
            <w:pPr>
              <w:jc w:val="center"/>
              <w:rPr>
                <w:noProof/>
              </w:rPr>
            </w:pPr>
          </w:p>
          <w:p w14:paraId="0D5D4EF4" w14:textId="4FAA982B" w:rsidR="00234FA4" w:rsidRDefault="00234FA4" w:rsidP="0067131D">
            <w:pPr>
              <w:jc w:val="center"/>
              <w:rPr>
                <w:noProof/>
              </w:rPr>
            </w:pPr>
          </w:p>
          <w:p w14:paraId="5E9C85EE" w14:textId="35CAF346" w:rsidR="00234FA4" w:rsidRDefault="00234FA4" w:rsidP="0067131D">
            <w:pPr>
              <w:jc w:val="center"/>
              <w:rPr>
                <w:noProof/>
              </w:rPr>
            </w:pPr>
          </w:p>
          <w:p w14:paraId="45E388EA" w14:textId="45085399" w:rsidR="00234FA4" w:rsidRDefault="00234FA4" w:rsidP="0067131D">
            <w:pPr>
              <w:jc w:val="center"/>
              <w:rPr>
                <w:noProof/>
              </w:rPr>
            </w:pPr>
          </w:p>
          <w:p w14:paraId="6B7BDF35" w14:textId="0A2EF12A" w:rsidR="00234FA4" w:rsidRDefault="00234FA4" w:rsidP="0067131D">
            <w:pPr>
              <w:jc w:val="center"/>
              <w:rPr>
                <w:noProof/>
              </w:rPr>
            </w:pPr>
          </w:p>
          <w:p w14:paraId="45E683F1" w14:textId="37608A6B" w:rsidR="00234FA4" w:rsidRDefault="00234FA4" w:rsidP="0067131D">
            <w:pPr>
              <w:jc w:val="center"/>
              <w:rPr>
                <w:noProof/>
              </w:rPr>
            </w:pPr>
          </w:p>
          <w:p w14:paraId="0DAB0ADC" w14:textId="75CC412E" w:rsidR="00234FA4" w:rsidRDefault="00234FA4" w:rsidP="0067131D">
            <w:pPr>
              <w:jc w:val="center"/>
              <w:rPr>
                <w:noProof/>
              </w:rPr>
            </w:pPr>
          </w:p>
          <w:p w14:paraId="37ED88CF" w14:textId="2EA633DC" w:rsidR="00234FA4" w:rsidRDefault="00234FA4" w:rsidP="0067131D">
            <w:pPr>
              <w:jc w:val="center"/>
              <w:rPr>
                <w:noProof/>
              </w:rPr>
            </w:pPr>
          </w:p>
          <w:p w14:paraId="39203D6A" w14:textId="24E0D1B8" w:rsidR="00234FA4" w:rsidRDefault="00234FA4" w:rsidP="0067131D">
            <w:pPr>
              <w:jc w:val="center"/>
              <w:rPr>
                <w:noProof/>
              </w:rPr>
            </w:pPr>
          </w:p>
          <w:p w14:paraId="5FDA3AE3" w14:textId="5211F566" w:rsidR="00234FA4" w:rsidRDefault="00234FA4" w:rsidP="0067131D">
            <w:pPr>
              <w:jc w:val="center"/>
              <w:rPr>
                <w:noProof/>
              </w:rPr>
            </w:pPr>
          </w:p>
          <w:p w14:paraId="16002937" w14:textId="1F39F0AF" w:rsidR="00234FA4" w:rsidRDefault="00234FA4" w:rsidP="0067131D">
            <w:pPr>
              <w:jc w:val="center"/>
              <w:rPr>
                <w:noProof/>
              </w:rPr>
            </w:pPr>
          </w:p>
          <w:p w14:paraId="0CD32AEA" w14:textId="77777777" w:rsidR="00234FA4" w:rsidRDefault="00234FA4" w:rsidP="0067131D">
            <w:pPr>
              <w:jc w:val="center"/>
              <w:rPr>
                <w:noProof/>
              </w:rPr>
            </w:pPr>
          </w:p>
          <w:p w14:paraId="5EDF99B6" w14:textId="2FB4D644" w:rsidR="00E73D8F" w:rsidRDefault="00E73D8F" w:rsidP="0067131D">
            <w:pPr>
              <w:jc w:val="center"/>
              <w:rPr>
                <w:noProof/>
              </w:rPr>
            </w:pPr>
          </w:p>
        </w:tc>
      </w:tr>
      <w:tr w:rsidR="00E73D8F" w14:paraId="165135EB" w14:textId="77777777" w:rsidTr="00A20348">
        <w:trPr>
          <w:trHeight w:val="109"/>
        </w:trPr>
        <w:tc>
          <w:tcPr>
            <w:tcW w:w="10795" w:type="dxa"/>
            <w:shd w:val="clear" w:color="auto" w:fill="215868" w:themeFill="accent5" w:themeFillShade="80"/>
          </w:tcPr>
          <w:p w14:paraId="1CA23829" w14:textId="77777777" w:rsidR="00E73D8F" w:rsidRPr="007D1983" w:rsidRDefault="00E73D8F" w:rsidP="008B2AEE">
            <w:pPr>
              <w:rPr>
                <w:sz w:val="2"/>
                <w:szCs w:val="2"/>
              </w:rPr>
            </w:pPr>
          </w:p>
        </w:tc>
      </w:tr>
      <w:tr w:rsidR="007D1983" w:rsidRPr="00E73D8F" w14:paraId="7D039764" w14:textId="77777777" w:rsidTr="00A20348">
        <w:tc>
          <w:tcPr>
            <w:tcW w:w="10795" w:type="dxa"/>
            <w:shd w:val="clear" w:color="auto" w:fill="C00000"/>
          </w:tcPr>
          <w:p w14:paraId="6A58A5E7" w14:textId="76801E54" w:rsidR="007D1983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75136" behindDoc="1" locked="0" layoutInCell="1" allowOverlap="1" wp14:anchorId="2DAFEFAF" wp14:editId="518AE91C">
                  <wp:simplePos x="0" y="0"/>
                  <wp:positionH relativeFrom="column">
                    <wp:posOffset>-5518</wp:posOffset>
                  </wp:positionH>
                  <wp:positionV relativeFrom="paragraph">
                    <wp:posOffset>197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7855" y="785"/>
                      <wp:lineTo x="0" y="17280"/>
                      <wp:lineTo x="0" y="21207"/>
                      <wp:lineTo x="21207" y="21207"/>
                      <wp:lineTo x="21207" y="17280"/>
                      <wp:lineTo x="13353" y="785"/>
                      <wp:lineTo x="7855" y="785"/>
                    </wp:wrapPolygon>
                  </wp:wrapTight>
                  <wp:docPr id="3" name="Graphic 3" descr="Warn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Warning with solid fill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5E18407" w14:textId="6187B47F" w:rsidR="007D1983" w:rsidRDefault="004902D7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NEW </w:t>
            </w:r>
            <w:r w:rsidR="007D1983">
              <w:rPr>
                <w:b/>
                <w:bCs/>
                <w:color w:val="FFFFFF" w:themeColor="background1"/>
              </w:rPr>
              <w:t>ERROR</w:t>
            </w:r>
            <w:r>
              <w:rPr>
                <w:b/>
                <w:bCs/>
                <w:color w:val="FFFFFF" w:themeColor="background1"/>
              </w:rPr>
              <w:t xml:space="preserve"> ENCOUNTERED</w:t>
            </w:r>
            <w:r w:rsidR="007D1983">
              <w:rPr>
                <w:b/>
                <w:bCs/>
                <w:color w:val="FFFFFF" w:themeColor="background1"/>
              </w:rPr>
              <w:t xml:space="preserve"> AND SOLUTION (if any)</w:t>
            </w:r>
          </w:p>
          <w:p w14:paraId="1792FD14" w14:textId="77777777" w:rsidR="007D1983" w:rsidRPr="00E73D8F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7D1983" w14:paraId="4588D714" w14:textId="77777777" w:rsidTr="008B2AEE">
        <w:trPr>
          <w:trHeight w:val="109"/>
        </w:trPr>
        <w:tc>
          <w:tcPr>
            <w:tcW w:w="10795" w:type="dxa"/>
          </w:tcPr>
          <w:p w14:paraId="0DD3E133" w14:textId="77777777" w:rsidR="007D1983" w:rsidRDefault="007D1983" w:rsidP="008B2AEE"/>
          <w:tbl>
            <w:tblPr>
              <w:tblStyle w:val="TableGrid"/>
              <w:tblpPr w:leftFromText="180" w:rightFromText="180" w:vertAnchor="text" w:horzAnchor="margin" w:tblpX="193" w:tblpY="113"/>
              <w:tblW w:w="0" w:type="auto"/>
              <w:tblLook w:val="04A0" w:firstRow="1" w:lastRow="0" w:firstColumn="1" w:lastColumn="0" w:noHBand="0" w:noVBand="1"/>
            </w:tblPr>
            <w:tblGrid>
              <w:gridCol w:w="5514"/>
              <w:gridCol w:w="4483"/>
            </w:tblGrid>
            <w:tr w:rsidR="007D1983" w14:paraId="720B8354" w14:textId="77777777" w:rsidTr="00A20348">
              <w:trPr>
                <w:trHeight w:val="328"/>
              </w:trPr>
              <w:tc>
                <w:tcPr>
                  <w:tcW w:w="5514" w:type="dxa"/>
                  <w:shd w:val="clear" w:color="auto" w:fill="E13B3B"/>
                </w:tcPr>
                <w:p w14:paraId="1F3B8A8E" w14:textId="624875FF" w:rsidR="007D1983" w:rsidRPr="00A20348" w:rsidRDefault="007D1983" w:rsidP="008B2AEE">
                  <w:pPr>
                    <w:rPr>
                      <w:b/>
                      <w:bCs/>
                      <w:color w:val="FFFFFF" w:themeColor="background1"/>
                    </w:rPr>
                  </w:pPr>
                  <w:r w:rsidRPr="00A20348">
                    <w:rPr>
                      <w:b/>
                      <w:bCs/>
                      <w:color w:val="FFFFFF" w:themeColor="background1"/>
                    </w:rPr>
                    <w:t>Error/s Encounter</w:t>
                  </w:r>
                  <w:r w:rsidR="00C512A8">
                    <w:rPr>
                      <w:b/>
                      <w:bCs/>
                      <w:color w:val="FFFFFF" w:themeColor="background1"/>
                    </w:rPr>
                    <w:t>ed</w:t>
                  </w:r>
                </w:p>
              </w:tc>
              <w:tc>
                <w:tcPr>
                  <w:tcW w:w="4483" w:type="dxa"/>
                  <w:shd w:val="clear" w:color="auto" w:fill="E13B3B"/>
                </w:tcPr>
                <w:p w14:paraId="4A3F1B6A" w14:textId="77777777" w:rsidR="007D1983" w:rsidRPr="00A20348" w:rsidRDefault="007D1983" w:rsidP="008B2AEE">
                  <w:pPr>
                    <w:rPr>
                      <w:b/>
                      <w:bCs/>
                      <w:color w:val="FFFFFF" w:themeColor="background1"/>
                    </w:rPr>
                  </w:pPr>
                  <w:r w:rsidRPr="00A20348">
                    <w:rPr>
                      <w:b/>
                      <w:bCs/>
                      <w:color w:val="FFFFFF" w:themeColor="background1"/>
                    </w:rPr>
                    <w:t>Solution</w:t>
                  </w:r>
                </w:p>
              </w:tc>
            </w:tr>
            <w:tr w:rsidR="007D1983" w14:paraId="165D7AC8" w14:textId="77777777" w:rsidTr="008B2AEE">
              <w:trPr>
                <w:trHeight w:val="968"/>
              </w:trPr>
              <w:tc>
                <w:tcPr>
                  <w:tcW w:w="5514" w:type="dxa"/>
                </w:tcPr>
                <w:p w14:paraId="03BE6888" w14:textId="7FAAD148" w:rsidR="002A42DA" w:rsidRDefault="000B6F77" w:rsidP="003920CD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>N/A</w:t>
                  </w:r>
                </w:p>
              </w:tc>
              <w:tc>
                <w:tcPr>
                  <w:tcW w:w="4483" w:type="dxa"/>
                </w:tcPr>
                <w:p w14:paraId="7C6DAB9C" w14:textId="100027C4" w:rsidR="002A42DA" w:rsidRDefault="000B6F77" w:rsidP="00A94932">
                  <w:pPr>
                    <w:pStyle w:val="ListParagraph"/>
                    <w:numPr>
                      <w:ilvl w:val="0"/>
                      <w:numId w:val="3"/>
                    </w:numPr>
                  </w:pPr>
                  <w:r>
                    <w:t>N/A</w:t>
                  </w:r>
                </w:p>
              </w:tc>
            </w:tr>
          </w:tbl>
          <w:p w14:paraId="20EF0B9E" w14:textId="77777777" w:rsidR="00A20348" w:rsidRDefault="00A20348" w:rsidP="00A20348"/>
          <w:p w14:paraId="6A15130D" w14:textId="7A2CBA2B" w:rsidR="001247B0" w:rsidRPr="00A20348" w:rsidRDefault="001247B0" w:rsidP="00A20348"/>
        </w:tc>
      </w:tr>
      <w:tr w:rsidR="00A20348" w14:paraId="26BDF2CD" w14:textId="77777777" w:rsidTr="00A20348">
        <w:trPr>
          <w:trHeight w:val="109"/>
        </w:trPr>
        <w:tc>
          <w:tcPr>
            <w:tcW w:w="10795" w:type="dxa"/>
            <w:shd w:val="clear" w:color="auto" w:fill="C00000"/>
          </w:tcPr>
          <w:p w14:paraId="50D216B5" w14:textId="77777777" w:rsidR="00A20348" w:rsidRPr="00A20348" w:rsidRDefault="00A20348" w:rsidP="008B2AEE">
            <w:pPr>
              <w:rPr>
                <w:sz w:val="2"/>
                <w:szCs w:val="2"/>
              </w:rPr>
            </w:pPr>
          </w:p>
        </w:tc>
      </w:tr>
    </w:tbl>
    <w:p w14:paraId="6E02A8C7" w14:textId="7711C43D" w:rsidR="007D1983" w:rsidRDefault="007D1983" w:rsidP="00E73D8F">
      <w:pPr>
        <w:tabs>
          <w:tab w:val="left" w:pos="2756"/>
        </w:tabs>
        <w:rPr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95"/>
      </w:tblGrid>
      <w:tr w:rsidR="00E73D8F" w:rsidRPr="00E73D8F" w14:paraId="5DCF8604" w14:textId="77777777" w:rsidTr="00A20348">
        <w:tc>
          <w:tcPr>
            <w:tcW w:w="10795" w:type="dxa"/>
            <w:shd w:val="clear" w:color="auto" w:fill="4F6228" w:themeFill="accent3" w:themeFillShade="80"/>
          </w:tcPr>
          <w:p w14:paraId="2FB45FA9" w14:textId="3C91E804" w:rsidR="000A7377" w:rsidRDefault="000A7377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lastRenderedPageBreak/>
              <w:drawing>
                <wp:anchor distT="0" distB="0" distL="114300" distR="114300" simplePos="0" relativeHeight="251671040" behindDoc="1" locked="0" layoutInCell="1" allowOverlap="1" wp14:anchorId="66BF9D8C" wp14:editId="5657867D">
                  <wp:simplePos x="0" y="0"/>
                  <wp:positionH relativeFrom="column">
                    <wp:posOffset>-33011</wp:posOffset>
                  </wp:positionH>
                  <wp:positionV relativeFrom="paragraph">
                    <wp:posOffset>88929</wp:posOffset>
                  </wp:positionV>
                  <wp:extent cx="523875" cy="523875"/>
                  <wp:effectExtent l="0" t="0" r="0" b="9525"/>
                  <wp:wrapTight wrapText="bothSides">
                    <wp:wrapPolygon edited="0">
                      <wp:start x="6284" y="0"/>
                      <wp:lineTo x="2356" y="4713"/>
                      <wp:lineTo x="1571" y="7069"/>
                      <wp:lineTo x="3927" y="21207"/>
                      <wp:lineTo x="14138" y="21207"/>
                      <wp:lineTo x="19636" y="11782"/>
                      <wp:lineTo x="17280" y="4713"/>
                      <wp:lineTo x="13353" y="0"/>
                      <wp:lineTo x="6284" y="0"/>
                    </wp:wrapPolygon>
                  </wp:wrapTight>
                  <wp:docPr id="6" name="Graphic 6" descr="Head with gear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Head with gears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F49FE6" w14:textId="280C30BD" w:rsid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bookmarkStart w:id="0" w:name="_Hlk81517431"/>
            <w:r>
              <w:rPr>
                <w:b/>
                <w:bCs/>
                <w:color w:val="FFFFFF" w:themeColor="background1"/>
              </w:rPr>
              <w:t xml:space="preserve">WHAT </w:t>
            </w:r>
            <w:r w:rsidR="00830984">
              <w:rPr>
                <w:b/>
                <w:bCs/>
                <w:color w:val="FFFFFF" w:themeColor="background1"/>
              </w:rPr>
              <w:t xml:space="preserve">I </w:t>
            </w:r>
            <w:r w:rsidR="00F16451">
              <w:rPr>
                <w:b/>
                <w:bCs/>
                <w:color w:val="FFFFFF" w:themeColor="background1"/>
              </w:rPr>
              <w:t>LEARN</w:t>
            </w:r>
            <w:r w:rsidR="00830984">
              <w:rPr>
                <w:b/>
                <w:bCs/>
                <w:color w:val="FFFFFF" w:themeColor="background1"/>
              </w:rPr>
              <w:t>ED</w:t>
            </w:r>
          </w:p>
          <w:bookmarkEnd w:id="0"/>
          <w:p w14:paraId="61A6F9F1" w14:textId="6F16FA99" w:rsidR="00E73D8F" w:rsidRPr="000A7377" w:rsidRDefault="000A7377" w:rsidP="008B2AEE">
            <w:pPr>
              <w:pStyle w:val="ListParagraph"/>
              <w:ind w:left="330"/>
              <w:rPr>
                <w:i/>
                <w:iCs/>
                <w:color w:val="FFFFFF" w:themeColor="background1"/>
              </w:rPr>
            </w:pPr>
            <w:r w:rsidRPr="000A7377">
              <w:rPr>
                <w:i/>
                <w:iCs/>
                <w:color w:val="FFFFFF" w:themeColor="background1"/>
              </w:rPr>
              <w:t>It could be new code, term</w:t>
            </w:r>
            <w:r w:rsidR="00F16451">
              <w:rPr>
                <w:i/>
                <w:iCs/>
                <w:color w:val="FFFFFF" w:themeColor="background1"/>
              </w:rPr>
              <w:t>s</w:t>
            </w:r>
            <w:r w:rsidRPr="000A7377">
              <w:rPr>
                <w:i/>
                <w:iCs/>
                <w:color w:val="FFFFFF" w:themeColor="background1"/>
              </w:rPr>
              <w:t>, technique</w:t>
            </w:r>
            <w:r w:rsidR="00F16451">
              <w:rPr>
                <w:i/>
                <w:iCs/>
                <w:color w:val="FFFFFF" w:themeColor="background1"/>
              </w:rPr>
              <w:t>s</w:t>
            </w:r>
            <w:r w:rsidRPr="000A7377">
              <w:rPr>
                <w:i/>
                <w:iCs/>
                <w:color w:val="FFFFFF" w:themeColor="background1"/>
              </w:rPr>
              <w:t>, procedure</w:t>
            </w:r>
            <w:r w:rsidR="00F16451">
              <w:rPr>
                <w:i/>
                <w:iCs/>
                <w:color w:val="FFFFFF" w:themeColor="background1"/>
              </w:rPr>
              <w:t>s</w:t>
            </w:r>
            <w:r>
              <w:rPr>
                <w:i/>
                <w:iCs/>
                <w:color w:val="FFFFFF" w:themeColor="background1"/>
              </w:rPr>
              <w:t>,</w:t>
            </w:r>
            <w:r w:rsidRPr="000A7377">
              <w:rPr>
                <w:i/>
                <w:iCs/>
                <w:color w:val="FFFFFF" w:themeColor="background1"/>
              </w:rPr>
              <w:t xml:space="preserve"> and</w:t>
            </w:r>
            <w:r>
              <w:rPr>
                <w:i/>
                <w:iCs/>
                <w:color w:val="FFFFFF" w:themeColor="background1"/>
              </w:rPr>
              <w:t>/</w:t>
            </w:r>
            <w:r w:rsidRPr="000A7377">
              <w:rPr>
                <w:i/>
                <w:iCs/>
                <w:color w:val="FFFFFF" w:themeColor="background1"/>
              </w:rPr>
              <w:t>or tips in programming.</w:t>
            </w:r>
          </w:p>
        </w:tc>
      </w:tr>
      <w:tr w:rsidR="00E73D8F" w14:paraId="3AD05E54" w14:textId="77777777" w:rsidTr="008B2AEE">
        <w:trPr>
          <w:trHeight w:val="109"/>
        </w:trPr>
        <w:tc>
          <w:tcPr>
            <w:tcW w:w="10795" w:type="dxa"/>
          </w:tcPr>
          <w:p w14:paraId="3D20E1B8" w14:textId="37B0CF6F" w:rsidR="000B7DF5" w:rsidRDefault="000B7DF5" w:rsidP="00122144"/>
          <w:p w14:paraId="2CB5AF2F" w14:textId="634CCBAA" w:rsidR="00575EC5" w:rsidRDefault="00575EC5" w:rsidP="00575EC5">
            <w:pPr>
              <w:pStyle w:val="ListParagraph"/>
              <w:numPr>
                <w:ilvl w:val="0"/>
                <w:numId w:val="11"/>
              </w:numPr>
            </w:pPr>
            <w:r>
              <w:t xml:space="preserve">I discovered that we </w:t>
            </w:r>
            <w:proofErr w:type="gramStart"/>
            <w:r>
              <w:t>can</w:t>
            </w:r>
            <w:proofErr w:type="gramEnd"/>
            <w:r>
              <w:t xml:space="preserve"> use a variety of tools in the toolbox, such as buttons, textboxes, and so on.</w:t>
            </w:r>
          </w:p>
          <w:p w14:paraId="0B76E419" w14:textId="37BF6CA6" w:rsidR="00E20819" w:rsidRDefault="00575EC5" w:rsidP="00575EC5">
            <w:pPr>
              <w:pStyle w:val="ListParagraph"/>
              <w:numPr>
                <w:ilvl w:val="0"/>
                <w:numId w:val="11"/>
              </w:numPr>
            </w:pPr>
            <w:r>
              <w:t xml:space="preserve">I learned that we </w:t>
            </w:r>
            <w:proofErr w:type="gramStart"/>
            <w:r>
              <w:t>can</w:t>
            </w:r>
            <w:proofErr w:type="gramEnd"/>
            <w:r>
              <w:t xml:space="preserve"> customize buttons and textboxes by changing their forecolor, background color, and so on.</w:t>
            </w:r>
          </w:p>
          <w:p w14:paraId="46CF6987" w14:textId="405B6A53" w:rsidR="00E233C1" w:rsidRDefault="00BF7E6C" w:rsidP="00634294">
            <w:pPr>
              <w:pStyle w:val="ListParagraph"/>
              <w:numPr>
                <w:ilvl w:val="0"/>
                <w:numId w:val="11"/>
              </w:numPr>
            </w:pPr>
            <w:r w:rsidRPr="00BF7E6C">
              <w:t xml:space="preserve">I learned that we must take extra care when removing methods because they may cause an error, and to avoid this, we must remove them from the </w:t>
            </w:r>
            <w:proofErr w:type="spellStart"/>
            <w:r w:rsidRPr="00BF7E6C">
              <w:t>Designer.cs</w:t>
            </w:r>
            <w:proofErr w:type="spellEnd"/>
            <w:r w:rsidRPr="00BF7E6C">
              <w:t xml:space="preserve"> file.</w:t>
            </w:r>
          </w:p>
          <w:p w14:paraId="42086317" w14:textId="724DEF32" w:rsidR="00177CD1" w:rsidRDefault="00E07BCD" w:rsidP="00122144">
            <w:pPr>
              <w:pStyle w:val="ListParagraph"/>
              <w:numPr>
                <w:ilvl w:val="0"/>
                <w:numId w:val="11"/>
              </w:numPr>
            </w:pPr>
            <w:r w:rsidRPr="00E07BCD">
              <w:t xml:space="preserve">I learned that </w:t>
            </w:r>
            <w:r w:rsidR="00634294" w:rsidRPr="00634294">
              <w:t xml:space="preserve">using </w:t>
            </w:r>
            <w:proofErr w:type="spellStart"/>
            <w:r w:rsidR="00634294" w:rsidRPr="00634294">
              <w:t>VScode</w:t>
            </w:r>
            <w:proofErr w:type="spellEnd"/>
            <w:r w:rsidR="00634294" w:rsidRPr="00634294">
              <w:t xml:space="preserve"> studio, we can create a system </w:t>
            </w:r>
            <w:proofErr w:type="gramStart"/>
            <w:r w:rsidR="00634294" w:rsidRPr="00634294">
              <w:t>and also</w:t>
            </w:r>
            <w:proofErr w:type="gramEnd"/>
            <w:r w:rsidR="00634294" w:rsidRPr="00634294">
              <w:t xml:space="preserve"> add folders to it.</w:t>
            </w:r>
          </w:p>
          <w:p w14:paraId="50F0A3FF" w14:textId="7AC92F3D" w:rsidR="001710F1" w:rsidRDefault="001710F1" w:rsidP="001710F1"/>
        </w:tc>
      </w:tr>
      <w:tr w:rsidR="00A20348" w14:paraId="60563B48" w14:textId="77777777" w:rsidTr="00A20348">
        <w:trPr>
          <w:trHeight w:val="109"/>
        </w:trPr>
        <w:tc>
          <w:tcPr>
            <w:tcW w:w="10795" w:type="dxa"/>
            <w:shd w:val="clear" w:color="auto" w:fill="4F6228" w:themeFill="accent3" w:themeFillShade="80"/>
          </w:tcPr>
          <w:p w14:paraId="12479CC7" w14:textId="77777777" w:rsidR="00A20348" w:rsidRPr="00A20348" w:rsidRDefault="00A20348" w:rsidP="008B2AEE">
            <w:pPr>
              <w:rPr>
                <w:sz w:val="2"/>
                <w:szCs w:val="2"/>
              </w:rPr>
            </w:pPr>
          </w:p>
        </w:tc>
      </w:tr>
      <w:tr w:rsidR="007D1983" w:rsidRPr="00E73D8F" w14:paraId="6D498BAB" w14:textId="77777777" w:rsidTr="00A20348">
        <w:tc>
          <w:tcPr>
            <w:tcW w:w="10795" w:type="dxa"/>
            <w:shd w:val="clear" w:color="auto" w:fill="0070C0"/>
          </w:tcPr>
          <w:p w14:paraId="6E789961" w14:textId="77777777" w:rsidR="007D1983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73088" behindDoc="1" locked="0" layoutInCell="1" allowOverlap="1" wp14:anchorId="411895D3" wp14:editId="3FA32707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0</wp:posOffset>
                  </wp:positionV>
                  <wp:extent cx="523875" cy="523875"/>
                  <wp:effectExtent l="0" t="0" r="0" b="9525"/>
                  <wp:wrapTight wrapText="bothSides">
                    <wp:wrapPolygon edited="0">
                      <wp:start x="7069" y="0"/>
                      <wp:lineTo x="3142" y="3142"/>
                      <wp:lineTo x="2356" y="21207"/>
                      <wp:lineTo x="18851" y="21207"/>
                      <wp:lineTo x="20422" y="8640"/>
                      <wp:lineTo x="18065" y="3142"/>
                      <wp:lineTo x="14138" y="0"/>
                      <wp:lineTo x="7069" y="0"/>
                    </wp:wrapPolygon>
                  </wp:wrapTight>
                  <wp:docPr id="7" name="Graphic 7" descr="Clipboard Checked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Clipboard Checked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A11839" w14:textId="07519ACB" w:rsidR="007D1983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ELF-EVALUATION</w:t>
            </w:r>
          </w:p>
          <w:p w14:paraId="762B1174" w14:textId="77777777" w:rsidR="007D1983" w:rsidRPr="00E73D8F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7D1983" w14:paraId="0A859101" w14:textId="77777777" w:rsidTr="008B2AEE">
        <w:trPr>
          <w:trHeight w:val="109"/>
        </w:trPr>
        <w:tc>
          <w:tcPr>
            <w:tcW w:w="10795" w:type="dxa"/>
          </w:tcPr>
          <w:p w14:paraId="3B785DF6" w14:textId="77777777" w:rsidR="007D1983" w:rsidRDefault="007D1983" w:rsidP="008B2AEE"/>
          <w:tbl>
            <w:tblPr>
              <w:tblStyle w:val="TableGrid"/>
              <w:tblpPr w:leftFromText="180" w:rightFromText="180" w:horzAnchor="margin" w:tblpXSpec="center" w:tblpY="585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62"/>
              <w:gridCol w:w="1890"/>
              <w:gridCol w:w="219"/>
              <w:gridCol w:w="1671"/>
              <w:gridCol w:w="236"/>
              <w:gridCol w:w="1744"/>
              <w:gridCol w:w="163"/>
              <w:gridCol w:w="1907"/>
              <w:gridCol w:w="840"/>
            </w:tblGrid>
            <w:tr w:rsidR="001710F1" w14:paraId="186102D9" w14:textId="77777777" w:rsidTr="009A69A3">
              <w:trPr>
                <w:trHeight w:val="284"/>
              </w:trPr>
              <w:tc>
                <w:tcPr>
                  <w:tcW w:w="10505" w:type="dxa"/>
                  <w:gridSpan w:val="10"/>
                  <w:shd w:val="clear" w:color="auto" w:fill="0070C0"/>
                </w:tcPr>
                <w:p w14:paraId="4CF61A6F" w14:textId="103F7795" w:rsidR="001710F1" w:rsidRPr="00F16451" w:rsidRDefault="001710F1" w:rsidP="001710F1">
                  <w:pPr>
                    <w:pStyle w:val="ListParagraph"/>
                    <w:ind w:left="0"/>
                    <w:rPr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color w:val="FFFFFF" w:themeColor="background1"/>
                      <w:sz w:val="24"/>
                      <w:szCs w:val="24"/>
                    </w:rPr>
                    <w:t xml:space="preserve">PROGRAM INDICATORS 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>(</w:t>
                  </w:r>
                  <w:r w:rsidR="00B97EB3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>90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 xml:space="preserve"> Points)</w:t>
                  </w:r>
                </w:p>
              </w:tc>
            </w:tr>
            <w:tr w:rsidR="00A20348" w14:paraId="19AA5046" w14:textId="77777777" w:rsidTr="009A69A3">
              <w:trPr>
                <w:trHeight w:val="232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5CB6EF3C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 xml:space="preserve">Programming Logic / Algorithmic Analysis </w:t>
                  </w:r>
                </w:p>
                <w:p w14:paraId="3699D745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3F691325" w14:textId="77777777" w:rsidR="00A85598" w:rsidRPr="00F16451" w:rsidRDefault="00A85598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325459F9" w14:textId="77777777" w:rsidR="00A85598" w:rsidRPr="00F16451" w:rsidRDefault="00A85598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7104B7AC" w14:textId="3D103880" w:rsidR="00A85598" w:rsidRPr="00F16451" w:rsidRDefault="00A85598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5D072A62" w14:textId="33E27B34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45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76F1D6D4" w14:textId="369F58DE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3.75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36CB6C11" w14:textId="26E8EA08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22.5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34FD9521" w14:textId="11D7E3D9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1.25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1B6F58B1" w14:textId="348D42F2" w:rsidR="007D1983" w:rsidRPr="00A06405" w:rsidRDefault="00A85598" w:rsidP="00A85598">
                  <w:pPr>
                    <w:pStyle w:val="ListParagraph"/>
                    <w:ind w:left="0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 w:rsidRPr="00A85598">
                    <w:rPr>
                      <w:b/>
                      <w:bCs/>
                      <w:i/>
                      <w:iCs/>
                    </w:rPr>
                    <w:t>Points</w:t>
                  </w:r>
                </w:p>
              </w:tc>
            </w:tr>
            <w:tr w:rsidR="007D1983" w14:paraId="566C3A3F" w14:textId="77777777" w:rsidTr="009A69A3">
              <w:trPr>
                <w:trHeight w:val="1933"/>
              </w:trPr>
              <w:tc>
                <w:tcPr>
                  <w:tcW w:w="1773" w:type="dxa"/>
                  <w:vMerge/>
                </w:tcPr>
                <w:p w14:paraId="35D65C55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7BA0E69E" w14:textId="0909FC08" w:rsidR="007D1983" w:rsidRDefault="00D81116" w:rsidP="007D1983">
                  <w:pPr>
                    <w:pStyle w:val="ListParagraph"/>
                    <w:ind w:left="0"/>
                  </w:pPr>
                  <w:r w:rsidRPr="00B526D3">
                    <w:t>The program compile</w:t>
                  </w:r>
                  <w:r>
                    <w:t>r</w:t>
                  </w:r>
                  <w:r w:rsidRPr="00B526D3">
                    <w:t>s</w:t>
                  </w:r>
                  <w:r w:rsidR="007D1983" w:rsidRPr="00B526D3">
                    <w:t xml:space="preserve"> </w:t>
                  </w:r>
                  <w:r w:rsidR="00775B9C" w:rsidRPr="00B526D3">
                    <w:t>have</w:t>
                  </w:r>
                  <w:r w:rsidR="007D1983" w:rsidRPr="00B526D3">
                    <w:t xml:space="preserve"> no I/O or logic </w:t>
                  </w:r>
                  <w:r w:rsidR="00C42EF3" w:rsidRPr="00B526D3">
                    <w:t>errors and</w:t>
                  </w:r>
                  <w:r w:rsidR="007D1983" w:rsidRPr="00B526D3">
                    <w:t xml:space="preserve"> </w:t>
                  </w:r>
                  <w:r w:rsidR="008135C4">
                    <w:t>meets</w:t>
                  </w:r>
                  <w:r w:rsidR="007D1983" w:rsidRPr="00B526D3">
                    <w:t xml:space="preserve"> specifications</w:t>
                  </w:r>
                  <w:r w:rsidR="007D1983">
                    <w:t>.</w:t>
                  </w:r>
                </w:p>
                <w:p w14:paraId="66BC2F03" w14:textId="77777777" w:rsidR="007D1983" w:rsidRPr="00B526D3" w:rsidRDefault="007D1983" w:rsidP="007D1983">
                  <w:pPr>
                    <w:pStyle w:val="ListParagraph"/>
                    <w:ind w:left="0"/>
                  </w:pPr>
                </w:p>
              </w:tc>
              <w:tc>
                <w:tcPr>
                  <w:tcW w:w="1890" w:type="dxa"/>
                  <w:gridSpan w:val="2"/>
                </w:tcPr>
                <w:p w14:paraId="5C646A6B" w14:textId="6F802047" w:rsidR="007D1983" w:rsidRDefault="007D1983" w:rsidP="007D1983">
                  <w:pPr>
                    <w:pStyle w:val="ListParagraph"/>
                    <w:ind w:left="0"/>
                  </w:pPr>
                  <w:r w:rsidRPr="00B526D3">
                    <w:t xml:space="preserve">The program compiles and has no I/O or logic errors and </w:t>
                  </w:r>
                  <w:r w:rsidR="00AA2A49">
                    <w:t xml:space="preserve">meets </w:t>
                  </w:r>
                  <w:r w:rsidR="008135C4">
                    <w:t>most</w:t>
                  </w:r>
                  <w:r w:rsidRPr="00B526D3">
                    <w:t xml:space="preserve"> specifications</w:t>
                  </w:r>
                  <w:r>
                    <w:t>.</w:t>
                  </w:r>
                </w:p>
                <w:p w14:paraId="13536D08" w14:textId="77777777" w:rsidR="007D1983" w:rsidRPr="00B526D3" w:rsidRDefault="007D1983" w:rsidP="007D1983">
                  <w:pPr>
                    <w:pStyle w:val="ListParagraph"/>
                    <w:ind w:left="0"/>
                  </w:pPr>
                </w:p>
              </w:tc>
              <w:tc>
                <w:tcPr>
                  <w:tcW w:w="1980" w:type="dxa"/>
                  <w:gridSpan w:val="2"/>
                </w:tcPr>
                <w:p w14:paraId="028A7D70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program compiles, some minimal I/O or logic errors and meets most specifications.</w:t>
                  </w:r>
                </w:p>
              </w:tc>
              <w:tc>
                <w:tcPr>
                  <w:tcW w:w="2070" w:type="dxa"/>
                  <w:gridSpan w:val="2"/>
                </w:tcPr>
                <w:p w14:paraId="15FAE7A4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program produces incorrect results and/or does not compile at and fails to meet majority of specifications.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559529AA" w14:textId="5751D652" w:rsidR="007D1983" w:rsidRPr="00A06405" w:rsidRDefault="00724B3E" w:rsidP="00724B3E">
                  <w:pPr>
                    <w:pStyle w:val="ListParagraph"/>
                    <w:ind w:left="0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45</w:t>
                  </w:r>
                </w:p>
              </w:tc>
            </w:tr>
            <w:tr w:rsidR="00A20348" w14:paraId="73523E2E" w14:textId="77777777" w:rsidTr="009A69A3">
              <w:trPr>
                <w:trHeight w:val="284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11035469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>Documentation</w:t>
                  </w:r>
                </w:p>
                <w:p w14:paraId="47CA0B99" w14:textId="5993E3BC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2D2BC30D" w14:textId="2486B0F7" w:rsidR="007D198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0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02E694BB" w14:textId="562C08E8" w:rsidR="007D1983" w:rsidRPr="00B0329D" w:rsidRDefault="009A69A3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7.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62E47697" w14:textId="312C2F56" w:rsidR="007D1983" w:rsidRPr="00B0329D" w:rsidRDefault="000D1CE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71A66296" w14:textId="6F70D948" w:rsidR="007D1983" w:rsidRPr="00B0329D" w:rsidRDefault="009A69A3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2.</w:t>
                  </w:r>
                  <w:r w:rsidR="000D1CE1">
                    <w:rPr>
                      <w:i/>
                      <w:iCs/>
                    </w:rPr>
                    <w:t>25</w:t>
                  </w:r>
                  <w:r w:rsidR="007D1983" w:rsidRPr="00B0329D">
                    <w:rPr>
                      <w:i/>
                      <w:iCs/>
                    </w:rPr>
                    <w:t xml:space="preserve"> Point</w:t>
                  </w:r>
                </w:p>
              </w:tc>
              <w:tc>
                <w:tcPr>
                  <w:tcW w:w="840" w:type="dxa"/>
                  <w:vMerge w:val="restart"/>
                  <w:shd w:val="clear" w:color="auto" w:fill="auto"/>
                </w:tcPr>
                <w:p w14:paraId="299279AA" w14:textId="5718BCB9" w:rsidR="007D1983" w:rsidRPr="00A06405" w:rsidRDefault="00724B3E" w:rsidP="007D198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  <w:t>10</w:t>
                  </w:r>
                </w:p>
              </w:tc>
            </w:tr>
            <w:tr w:rsidR="007D1983" w14:paraId="087AB7A1" w14:textId="77777777" w:rsidTr="009A69A3">
              <w:trPr>
                <w:trHeight w:val="1942"/>
              </w:trPr>
              <w:tc>
                <w:tcPr>
                  <w:tcW w:w="1773" w:type="dxa"/>
                  <w:vMerge/>
                </w:tcPr>
                <w:p w14:paraId="3528593B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67F40346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documentation is well written and clearly explains what the code is accomplishing and how.</w:t>
                  </w:r>
                </w:p>
              </w:tc>
              <w:tc>
                <w:tcPr>
                  <w:tcW w:w="1890" w:type="dxa"/>
                  <w:gridSpan w:val="2"/>
                </w:tcPr>
                <w:p w14:paraId="172E8247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documentation is terse but gives a brief overview of what the code is accomplishing and how.</w:t>
                  </w:r>
                </w:p>
              </w:tc>
              <w:tc>
                <w:tcPr>
                  <w:tcW w:w="1980" w:type="dxa"/>
                  <w:gridSpan w:val="2"/>
                </w:tcPr>
                <w:p w14:paraId="6E489C35" w14:textId="095E69A0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documentation is vague or does not give a brief overview of what the code is accomplishing and how.</w:t>
                  </w:r>
                </w:p>
              </w:tc>
              <w:tc>
                <w:tcPr>
                  <w:tcW w:w="2070" w:type="dxa"/>
                  <w:gridSpan w:val="2"/>
                </w:tcPr>
                <w:p w14:paraId="729D82DB" w14:textId="08C09DE0" w:rsidR="007D1983" w:rsidRPr="00B526D3" w:rsidRDefault="00837F89" w:rsidP="007D1983">
                  <w:pPr>
                    <w:pStyle w:val="ListParagraph"/>
                    <w:ind w:left="0"/>
                  </w:pPr>
                  <w:r>
                    <w:t>The documentation is vague and does not give a brief overview of what the code is accomplishing and how.</w:t>
                  </w:r>
                </w:p>
              </w:tc>
              <w:tc>
                <w:tcPr>
                  <w:tcW w:w="840" w:type="dxa"/>
                  <w:vMerge/>
                  <w:shd w:val="clear" w:color="auto" w:fill="auto"/>
                </w:tcPr>
                <w:p w14:paraId="1FB1F117" w14:textId="77777777" w:rsidR="007D1983" w:rsidRPr="00A06405" w:rsidRDefault="007D1983" w:rsidP="007D198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</w:tr>
            <w:tr w:rsidR="00A20348" w14:paraId="0D051399" w14:textId="77777777" w:rsidTr="009A69A3">
              <w:trPr>
                <w:trHeight w:val="284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66E35EC6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>Delivery</w:t>
                  </w:r>
                </w:p>
                <w:p w14:paraId="3BB7B01D" w14:textId="19948FB9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10EC2EBE" w14:textId="244EEDAC" w:rsidR="007D1983" w:rsidRPr="00B0329D" w:rsidRDefault="002A3AB6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4FC9D935" w14:textId="71C732EA" w:rsidR="007D1983" w:rsidRPr="00B0329D" w:rsidRDefault="002A3AB6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</w:t>
                  </w:r>
                  <w:r w:rsidR="000D1CE1">
                    <w:rPr>
                      <w:i/>
                      <w:iCs/>
                    </w:rPr>
                    <w:t>1.2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0D9EAA36" w14:textId="2C40230A" w:rsidR="007D1983" w:rsidRPr="00B0329D" w:rsidRDefault="000D1CE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7.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1AF498EF" w14:textId="7E974E98" w:rsidR="007D1983" w:rsidRPr="00B0329D" w:rsidRDefault="000D1CE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.7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840" w:type="dxa"/>
                  <w:vMerge w:val="restart"/>
                  <w:shd w:val="clear" w:color="auto" w:fill="auto"/>
                </w:tcPr>
                <w:p w14:paraId="5F103D1B" w14:textId="685F9AD2" w:rsidR="007D1983" w:rsidRPr="00A06405" w:rsidRDefault="00724B3E" w:rsidP="007D198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  <w:t>15</w:t>
                  </w:r>
                </w:p>
              </w:tc>
            </w:tr>
            <w:tr w:rsidR="009A69A3" w14:paraId="3DEA2FF3" w14:textId="77777777" w:rsidTr="009A69A3">
              <w:trPr>
                <w:trHeight w:val="1137"/>
              </w:trPr>
              <w:tc>
                <w:tcPr>
                  <w:tcW w:w="1773" w:type="dxa"/>
                  <w:vMerge/>
                </w:tcPr>
                <w:p w14:paraId="16CD7F72" w14:textId="77777777" w:rsidR="009A69A3" w:rsidRPr="00F16451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649EE7FE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on time</w:t>
                  </w:r>
                </w:p>
              </w:tc>
              <w:tc>
                <w:tcPr>
                  <w:tcW w:w="1890" w:type="dxa"/>
                  <w:gridSpan w:val="2"/>
                </w:tcPr>
                <w:p w14:paraId="3F36E23A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within 24 hours of the due date.</w:t>
                  </w:r>
                </w:p>
              </w:tc>
              <w:tc>
                <w:tcPr>
                  <w:tcW w:w="1980" w:type="dxa"/>
                  <w:gridSpan w:val="2"/>
                </w:tcPr>
                <w:p w14:paraId="37919493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within 72 hours of the due date.</w:t>
                  </w:r>
                </w:p>
              </w:tc>
              <w:tc>
                <w:tcPr>
                  <w:tcW w:w="2070" w:type="dxa"/>
                  <w:gridSpan w:val="2"/>
                </w:tcPr>
                <w:p w14:paraId="66FDAC82" w14:textId="659A5175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within 48 hours of the due date.</w:t>
                  </w:r>
                </w:p>
              </w:tc>
              <w:tc>
                <w:tcPr>
                  <w:tcW w:w="840" w:type="dxa"/>
                  <w:vMerge/>
                  <w:shd w:val="clear" w:color="auto" w:fill="auto"/>
                </w:tcPr>
                <w:p w14:paraId="2CCFE0A7" w14:textId="77777777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</w:tr>
            <w:tr w:rsidR="009A69A3" w14:paraId="225EB956" w14:textId="77777777" w:rsidTr="009A69A3">
              <w:trPr>
                <w:trHeight w:val="284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5C3E497A" w14:textId="77777777" w:rsidR="009A69A3" w:rsidRPr="00F16451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>Efficiency</w:t>
                  </w:r>
                </w:p>
                <w:p w14:paraId="5C95C31B" w14:textId="735A5950" w:rsidR="009A69A3" w:rsidRPr="00F16451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786AD153" w14:textId="4BA8A970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20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34ED5A49" w14:textId="77BEB11F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5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10AD6330" w14:textId="77777777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0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66C2D28C" w14:textId="77777777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840" w:type="dxa"/>
                  <w:vMerge w:val="restart"/>
                  <w:shd w:val="clear" w:color="auto" w:fill="auto"/>
                </w:tcPr>
                <w:p w14:paraId="119BD59E" w14:textId="00E7C050" w:rsidR="009A69A3" w:rsidRPr="00A06405" w:rsidRDefault="00724B3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  <w:t>20</w:t>
                  </w:r>
                </w:p>
              </w:tc>
            </w:tr>
            <w:tr w:rsidR="009A69A3" w14:paraId="4C8F338C" w14:textId="77777777" w:rsidTr="009A69A3">
              <w:trPr>
                <w:trHeight w:val="1510"/>
              </w:trPr>
              <w:tc>
                <w:tcPr>
                  <w:tcW w:w="1773" w:type="dxa"/>
                  <w:vMerge/>
                </w:tcPr>
                <w:p w14:paraId="26F8CECB" w14:textId="77777777" w:rsidR="009A69A3" w:rsidRDefault="009A69A3" w:rsidP="009A69A3">
                  <w:pPr>
                    <w:pStyle w:val="ListParagraph"/>
                    <w:ind w:left="0"/>
                    <w:rPr>
                      <w:b/>
                      <w:bCs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3221FE37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code is extremely efficient without sacrificing readability and understanding</w:t>
                  </w:r>
                </w:p>
              </w:tc>
              <w:tc>
                <w:tcPr>
                  <w:tcW w:w="1890" w:type="dxa"/>
                  <w:gridSpan w:val="2"/>
                </w:tcPr>
                <w:p w14:paraId="5D224DDC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 xml:space="preserve">The code is </w:t>
                  </w:r>
                  <w:proofErr w:type="gramStart"/>
                  <w:r>
                    <w:t>fairly efficient</w:t>
                  </w:r>
                  <w:proofErr w:type="gramEnd"/>
                  <w:r>
                    <w:t xml:space="preserve"> without sacrificing readability and understanding.</w:t>
                  </w:r>
                </w:p>
              </w:tc>
              <w:tc>
                <w:tcPr>
                  <w:tcW w:w="1980" w:type="dxa"/>
                  <w:gridSpan w:val="2"/>
                </w:tcPr>
                <w:p w14:paraId="0811CE83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code is brute force and unnecessary long.</w:t>
                  </w:r>
                </w:p>
              </w:tc>
              <w:tc>
                <w:tcPr>
                  <w:tcW w:w="2070" w:type="dxa"/>
                  <w:gridSpan w:val="2"/>
                </w:tcPr>
                <w:p w14:paraId="2E2C260C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code is huge and appears to be patched together</w:t>
                  </w:r>
                </w:p>
              </w:tc>
              <w:tc>
                <w:tcPr>
                  <w:tcW w:w="840" w:type="dxa"/>
                  <w:vMerge/>
                  <w:shd w:val="clear" w:color="auto" w:fill="auto"/>
                </w:tcPr>
                <w:p w14:paraId="6EBC6583" w14:textId="77777777" w:rsidR="009A69A3" w:rsidRPr="00A06405" w:rsidRDefault="009A69A3" w:rsidP="009A69A3">
                  <w:pPr>
                    <w:pStyle w:val="ListParagraph"/>
                    <w:ind w:left="0"/>
                    <w:rPr>
                      <w:sz w:val="28"/>
                      <w:szCs w:val="28"/>
                    </w:rPr>
                  </w:pPr>
                </w:p>
              </w:tc>
            </w:tr>
            <w:tr w:rsidR="009A69A3" w14:paraId="0C37A0CC" w14:textId="77777777" w:rsidTr="009A69A3">
              <w:trPr>
                <w:trHeight w:val="300"/>
              </w:trPr>
              <w:tc>
                <w:tcPr>
                  <w:tcW w:w="9665" w:type="dxa"/>
                  <w:gridSpan w:val="9"/>
                  <w:shd w:val="clear" w:color="auto" w:fill="auto"/>
                </w:tcPr>
                <w:p w14:paraId="2CB95D80" w14:textId="53299912" w:rsidR="009A69A3" w:rsidRPr="00A06405" w:rsidRDefault="009A69A3" w:rsidP="009A69A3">
                  <w:pPr>
                    <w:pStyle w:val="ListParagraph"/>
                    <w:ind w:left="0"/>
                    <w:jc w:val="right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A0640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RATING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5E44B098" w14:textId="6776CD6E" w:rsidR="009A69A3" w:rsidRPr="00A06405" w:rsidRDefault="0072642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9</w:t>
                  </w:r>
                  <w:r w:rsidR="00724B3E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0</w:t>
                  </w:r>
                </w:p>
              </w:tc>
            </w:tr>
            <w:tr w:rsidR="009A69A3" w14:paraId="2A659CE5" w14:textId="77777777" w:rsidTr="009A69A3">
              <w:trPr>
                <w:trHeight w:val="205"/>
              </w:trPr>
              <w:tc>
                <w:tcPr>
                  <w:tcW w:w="10505" w:type="dxa"/>
                  <w:gridSpan w:val="10"/>
                  <w:shd w:val="clear" w:color="auto" w:fill="0070C0"/>
                </w:tcPr>
                <w:p w14:paraId="1DE30C8F" w14:textId="1BC2C7D7" w:rsidR="009A69A3" w:rsidRPr="00F16451" w:rsidRDefault="009A69A3" w:rsidP="009A69A3">
                  <w:pPr>
                    <w:pStyle w:val="ListParagraph"/>
                    <w:ind w:left="0"/>
                    <w:jc w:val="both"/>
                    <w:rPr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 w:rsidRPr="00F16451">
                    <w:rPr>
                      <w:b/>
                      <w:bCs/>
                      <w:color w:val="FFFFFF" w:themeColor="background1"/>
                      <w:sz w:val="24"/>
                      <w:szCs w:val="24"/>
                    </w:rPr>
                    <w:t>LEARNED INDICATORS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 xml:space="preserve"> (1</w:t>
                  </w:r>
                  <w:r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>0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 xml:space="preserve"> Points)</w:t>
                  </w:r>
                </w:p>
              </w:tc>
            </w:tr>
            <w:tr w:rsidR="009A69A3" w14:paraId="4366C743" w14:textId="77777777" w:rsidTr="009A69A3">
              <w:trPr>
                <w:trHeight w:val="313"/>
              </w:trPr>
              <w:tc>
                <w:tcPr>
                  <w:tcW w:w="1835" w:type="dxa"/>
                  <w:gridSpan w:val="2"/>
                  <w:vMerge w:val="restart"/>
                  <w:shd w:val="clear" w:color="auto" w:fill="B8CCE4" w:themeFill="accent1" w:themeFillTint="66"/>
                </w:tcPr>
                <w:p w14:paraId="35559537" w14:textId="306918F2" w:rsidR="009A69A3" w:rsidRPr="00AA2A49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color w:val="000000" w:themeColor="text1"/>
                      <w:sz w:val="24"/>
                      <w:szCs w:val="24"/>
                    </w:rPr>
                    <w:t>What I learned.</w:t>
                  </w:r>
                </w:p>
              </w:tc>
              <w:tc>
                <w:tcPr>
                  <w:tcW w:w="2109" w:type="dxa"/>
                  <w:gridSpan w:val="2"/>
                  <w:shd w:val="clear" w:color="auto" w:fill="B8CCE4" w:themeFill="accent1" w:themeFillTint="66"/>
                </w:tcPr>
                <w:p w14:paraId="2F4A21F8" w14:textId="61DF4961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1</w:t>
                  </w:r>
                  <w:r w:rsidR="00C76ADC">
                    <w:rPr>
                      <w:i/>
                      <w:iCs/>
                      <w:color w:val="000000" w:themeColor="text1"/>
                    </w:rPr>
                    <w:t>0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1907" w:type="dxa"/>
                  <w:gridSpan w:val="2"/>
                  <w:shd w:val="clear" w:color="auto" w:fill="B8CCE4" w:themeFill="accent1" w:themeFillTint="66"/>
                </w:tcPr>
                <w:p w14:paraId="4A05E968" w14:textId="1F2D1257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7.5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1907" w:type="dxa"/>
                  <w:gridSpan w:val="2"/>
                  <w:shd w:val="clear" w:color="auto" w:fill="B8CCE4" w:themeFill="accent1" w:themeFillTint="66"/>
                </w:tcPr>
                <w:p w14:paraId="5FD80B1A" w14:textId="79186944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5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1907" w:type="dxa"/>
                  <w:shd w:val="clear" w:color="auto" w:fill="B8CCE4" w:themeFill="accent1" w:themeFillTint="66"/>
                </w:tcPr>
                <w:p w14:paraId="0A44D176" w14:textId="4D0E44F8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2.5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840" w:type="dxa"/>
                  <w:shd w:val="clear" w:color="auto" w:fill="FFFFFF" w:themeFill="background1"/>
                </w:tcPr>
                <w:p w14:paraId="0D24448F" w14:textId="6DAD97C0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 w:rsidRPr="00A85598">
                    <w:rPr>
                      <w:b/>
                      <w:bCs/>
                      <w:i/>
                      <w:iCs/>
                    </w:rPr>
                    <w:t>Points</w:t>
                  </w:r>
                </w:p>
              </w:tc>
            </w:tr>
            <w:tr w:rsidR="009A69A3" w14:paraId="3D4B0A10" w14:textId="77777777" w:rsidTr="009A69A3">
              <w:trPr>
                <w:trHeight w:val="300"/>
              </w:trPr>
              <w:tc>
                <w:tcPr>
                  <w:tcW w:w="1835" w:type="dxa"/>
                  <w:gridSpan w:val="2"/>
                  <w:vMerge/>
                  <w:shd w:val="clear" w:color="auto" w:fill="auto"/>
                </w:tcPr>
                <w:p w14:paraId="7C01D4F3" w14:textId="60C9ADE2" w:rsidR="009A69A3" w:rsidRPr="00AA2A49" w:rsidRDefault="009A69A3" w:rsidP="009A69A3">
                  <w:pPr>
                    <w:pStyle w:val="ListParagraph"/>
                    <w:ind w:left="0"/>
                    <w:rPr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109" w:type="dxa"/>
                  <w:gridSpan w:val="2"/>
                  <w:shd w:val="clear" w:color="auto" w:fill="auto"/>
                </w:tcPr>
                <w:p w14:paraId="6D5369FB" w14:textId="24CF8650" w:rsidR="009A69A3" w:rsidRPr="00AA2A49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AA2A49">
                    <w:rPr>
                      <w:color w:val="000000" w:themeColor="text1"/>
                      <w:sz w:val="24"/>
                      <w:szCs w:val="24"/>
                    </w:rPr>
                    <w:t xml:space="preserve">I learned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4</w:t>
                  </w:r>
                  <w:r w:rsidRPr="00AA2A49">
                    <w:rPr>
                      <w:color w:val="000000" w:themeColor="text1"/>
                      <w:sz w:val="24"/>
                      <w:szCs w:val="24"/>
                    </w:rPr>
                    <w:t xml:space="preserve"> or more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new</w:t>
                  </w:r>
                  <w:r w:rsidRPr="00AA2A49">
                    <w:rPr>
                      <w:color w:val="000000" w:themeColor="text1"/>
                      <w:sz w:val="24"/>
                      <w:szCs w:val="24"/>
                    </w:rPr>
                    <w:t xml:space="preserve"> Code, Terms, Techniques, Procedure, and/or Tips in Programming  </w:t>
                  </w:r>
                </w:p>
              </w:tc>
              <w:tc>
                <w:tcPr>
                  <w:tcW w:w="1907" w:type="dxa"/>
                  <w:gridSpan w:val="2"/>
                  <w:shd w:val="clear" w:color="auto" w:fill="auto"/>
                </w:tcPr>
                <w:p w14:paraId="3415BE31" w14:textId="486078D6" w:rsidR="009A69A3" w:rsidRPr="00AA2A49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I learned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3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n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>ew Code, Terms, Techniques, Procedure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, and/or Tips in Programming  </w:t>
                  </w:r>
                </w:p>
              </w:tc>
              <w:tc>
                <w:tcPr>
                  <w:tcW w:w="1907" w:type="dxa"/>
                  <w:gridSpan w:val="2"/>
                  <w:shd w:val="clear" w:color="auto" w:fill="auto"/>
                </w:tcPr>
                <w:p w14:paraId="412E28F4" w14:textId="38089869" w:rsidR="009A69A3" w:rsidRPr="00AA2A49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I learned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2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n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>ew Code, Terms, Techniques, Procedure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, and/or Tips in Programming  </w:t>
                  </w:r>
                </w:p>
              </w:tc>
              <w:tc>
                <w:tcPr>
                  <w:tcW w:w="1907" w:type="dxa"/>
                  <w:shd w:val="clear" w:color="auto" w:fill="auto"/>
                </w:tcPr>
                <w:p w14:paraId="22E5F99A" w14:textId="734ADB77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A06405">
                    <w:rPr>
                      <w:color w:val="000000" w:themeColor="text1"/>
                      <w:sz w:val="24"/>
                      <w:szCs w:val="24"/>
                    </w:rPr>
                    <w:t>I learned 1 new Code, Term, Technique, Procedure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A06405">
                    <w:rPr>
                      <w:color w:val="000000" w:themeColor="text1"/>
                      <w:sz w:val="24"/>
                      <w:szCs w:val="24"/>
                    </w:rPr>
                    <w:t>, and/or Tip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A06405">
                    <w:rPr>
                      <w:color w:val="000000" w:themeColor="text1"/>
                      <w:sz w:val="24"/>
                      <w:szCs w:val="24"/>
                    </w:rPr>
                    <w:t xml:space="preserve"> in Programming  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6BA53E11" w14:textId="2C006F08" w:rsidR="009A69A3" w:rsidRPr="00A06405" w:rsidRDefault="00724B3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10</w:t>
                  </w:r>
                </w:p>
              </w:tc>
            </w:tr>
            <w:tr w:rsidR="009A69A3" w14:paraId="7B9D4EB9" w14:textId="77777777" w:rsidTr="009A69A3">
              <w:trPr>
                <w:trHeight w:val="300"/>
              </w:trPr>
              <w:tc>
                <w:tcPr>
                  <w:tcW w:w="9665" w:type="dxa"/>
                  <w:gridSpan w:val="9"/>
                  <w:shd w:val="clear" w:color="auto" w:fill="auto"/>
                </w:tcPr>
                <w:p w14:paraId="47032341" w14:textId="742B02E5" w:rsidR="009A69A3" w:rsidRPr="00A06405" w:rsidRDefault="009A69A3" w:rsidP="009A69A3">
                  <w:pPr>
                    <w:pStyle w:val="ListParagraph"/>
                    <w:ind w:left="0"/>
                    <w:jc w:val="right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A0640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RATING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5E6C4B9A" w14:textId="3247EBBA" w:rsidR="009A69A3" w:rsidRPr="00A06405" w:rsidRDefault="00724B3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10</w:t>
                  </w:r>
                </w:p>
              </w:tc>
            </w:tr>
            <w:tr w:rsidR="009A69A3" w14:paraId="5326E71B" w14:textId="77777777" w:rsidTr="009A69A3">
              <w:trPr>
                <w:trHeight w:val="300"/>
              </w:trPr>
              <w:tc>
                <w:tcPr>
                  <w:tcW w:w="9665" w:type="dxa"/>
                  <w:gridSpan w:val="9"/>
                  <w:shd w:val="clear" w:color="auto" w:fill="2FA6FF"/>
                </w:tcPr>
                <w:p w14:paraId="1CC35950" w14:textId="25E4C982" w:rsidR="009A69A3" w:rsidRPr="00F16451" w:rsidRDefault="009A69A3" w:rsidP="009A69A3">
                  <w:pPr>
                    <w:pStyle w:val="ListParagraph"/>
                    <w:ind w:left="0"/>
                    <w:jc w:val="right"/>
                    <w:rPr>
                      <w:b/>
                      <w:bCs/>
                      <w:color w:val="000000" w:themeColor="text1"/>
                      <w:sz w:val="32"/>
                      <w:szCs w:val="32"/>
                    </w:rPr>
                  </w:pPr>
                  <w:r w:rsidRPr="00F16451">
                    <w:rPr>
                      <w:b/>
                      <w:bCs/>
                      <w:color w:val="000000" w:themeColor="text1"/>
                      <w:sz w:val="32"/>
                      <w:szCs w:val="32"/>
                    </w:rPr>
                    <w:t>FINAL RATING</w:t>
                  </w:r>
                </w:p>
              </w:tc>
              <w:tc>
                <w:tcPr>
                  <w:tcW w:w="840" w:type="dxa"/>
                  <w:shd w:val="clear" w:color="auto" w:fill="2FA6FF"/>
                </w:tcPr>
                <w:p w14:paraId="0D460B29" w14:textId="503D35A2" w:rsidR="009A69A3" w:rsidRPr="00F16451" w:rsidRDefault="00724B3E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32"/>
                      <w:szCs w:val="32"/>
                    </w:rPr>
                  </w:pPr>
                  <w:r>
                    <w:rPr>
                      <w:color w:val="000000" w:themeColor="text1"/>
                      <w:sz w:val="32"/>
                      <w:szCs w:val="32"/>
                    </w:rPr>
                    <w:t>100</w:t>
                  </w:r>
                </w:p>
              </w:tc>
            </w:tr>
          </w:tbl>
          <w:p w14:paraId="4C72DA34" w14:textId="77777777" w:rsidR="007D1983" w:rsidRDefault="007D1983" w:rsidP="008B2AEE"/>
          <w:p w14:paraId="79248EC2" w14:textId="35ACD2C7" w:rsidR="005D46E0" w:rsidRDefault="005D46E0" w:rsidP="008B2AEE"/>
        </w:tc>
      </w:tr>
      <w:tr w:rsidR="00A20348" w14:paraId="572B2150" w14:textId="77777777" w:rsidTr="00A20348">
        <w:trPr>
          <w:trHeight w:val="109"/>
        </w:trPr>
        <w:tc>
          <w:tcPr>
            <w:tcW w:w="10795" w:type="dxa"/>
            <w:shd w:val="clear" w:color="auto" w:fill="0070C0"/>
          </w:tcPr>
          <w:p w14:paraId="2C5F1811" w14:textId="77777777" w:rsidR="00A20348" w:rsidRPr="00A20348" w:rsidRDefault="00A20348" w:rsidP="008B2AEE">
            <w:pPr>
              <w:rPr>
                <w:sz w:val="2"/>
                <w:szCs w:val="2"/>
              </w:rPr>
            </w:pPr>
          </w:p>
        </w:tc>
      </w:tr>
    </w:tbl>
    <w:p w14:paraId="56E6C74C" w14:textId="77777777" w:rsidR="007D1983" w:rsidRPr="00805F7F" w:rsidRDefault="007D1983" w:rsidP="00E73D8F">
      <w:pPr>
        <w:tabs>
          <w:tab w:val="left" w:pos="2756"/>
        </w:tabs>
        <w:rPr>
          <w:b/>
          <w:bCs/>
        </w:rPr>
      </w:pPr>
    </w:p>
    <w:sectPr w:rsidR="007D1983" w:rsidRPr="00805F7F" w:rsidSect="00B526D3">
      <w:headerReference w:type="default" r:id="rId37"/>
      <w:pgSz w:w="12240" w:h="20160" w:code="5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6A966" w14:textId="77777777" w:rsidR="00010468" w:rsidRDefault="00010468" w:rsidP="00B526D3">
      <w:pPr>
        <w:spacing w:after="0" w:line="240" w:lineRule="auto"/>
      </w:pPr>
      <w:r>
        <w:separator/>
      </w:r>
    </w:p>
  </w:endnote>
  <w:endnote w:type="continuationSeparator" w:id="0">
    <w:p w14:paraId="50C20DFF" w14:textId="77777777" w:rsidR="00010468" w:rsidRDefault="00010468" w:rsidP="00B526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76718" w14:textId="77777777" w:rsidR="00010468" w:rsidRDefault="00010468" w:rsidP="00B526D3">
      <w:pPr>
        <w:spacing w:after="0" w:line="240" w:lineRule="auto"/>
      </w:pPr>
      <w:r>
        <w:separator/>
      </w:r>
    </w:p>
  </w:footnote>
  <w:footnote w:type="continuationSeparator" w:id="0">
    <w:p w14:paraId="071C318C" w14:textId="77777777" w:rsidR="00010468" w:rsidRDefault="00010468" w:rsidP="00B526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895"/>
      <w:gridCol w:w="620"/>
      <w:gridCol w:w="608"/>
      <w:gridCol w:w="6668"/>
      <w:gridCol w:w="721"/>
      <w:gridCol w:w="1278"/>
    </w:tblGrid>
    <w:tr w:rsidR="00805F7F" w:rsidRPr="00805F7F" w14:paraId="2BF85BFB" w14:textId="3C704C6A" w:rsidTr="00805F7F">
      <w:tc>
        <w:tcPr>
          <w:tcW w:w="895" w:type="dxa"/>
          <w:shd w:val="clear" w:color="auto" w:fill="D9D9D9" w:themeFill="background1" w:themeFillShade="D9"/>
        </w:tcPr>
        <w:p w14:paraId="447BC98F" w14:textId="51AEC7FE" w:rsidR="00805F7F" w:rsidRPr="00805F7F" w:rsidRDefault="00805F7F" w:rsidP="00805F7F">
          <w:pPr>
            <w:pStyle w:val="Header"/>
            <w:jc w:val="center"/>
          </w:pPr>
          <w:r w:rsidRPr="00805F7F">
            <w:t>Name</w:t>
          </w:r>
        </w:p>
      </w:tc>
      <w:tc>
        <w:tcPr>
          <w:tcW w:w="7896" w:type="dxa"/>
          <w:gridSpan w:val="3"/>
        </w:tcPr>
        <w:p w14:paraId="5BF0479E" w14:textId="1AA8A04F" w:rsidR="00805F7F" w:rsidRPr="00805F7F" w:rsidRDefault="00BF45B4" w:rsidP="00805F7F">
          <w:pPr>
            <w:pStyle w:val="Header"/>
          </w:pPr>
          <w:proofErr w:type="spellStart"/>
          <w:r>
            <w:t>Lehjanny</w:t>
          </w:r>
          <w:proofErr w:type="spellEnd"/>
          <w:r>
            <w:t xml:space="preserve"> Ann V. </w:t>
          </w:r>
          <w:proofErr w:type="spellStart"/>
          <w:r>
            <w:t>Ilao</w:t>
          </w:r>
          <w:proofErr w:type="spellEnd"/>
        </w:p>
      </w:tc>
      <w:tc>
        <w:tcPr>
          <w:tcW w:w="721" w:type="dxa"/>
          <w:shd w:val="clear" w:color="auto" w:fill="D9D9D9" w:themeFill="background1" w:themeFillShade="D9"/>
        </w:tcPr>
        <w:p w14:paraId="188B9F3A" w14:textId="378433C2" w:rsidR="00805F7F" w:rsidRPr="00805F7F" w:rsidRDefault="00805F7F" w:rsidP="00805F7F">
          <w:pPr>
            <w:pStyle w:val="Header"/>
            <w:jc w:val="center"/>
          </w:pPr>
          <w:r>
            <w:t>Date</w:t>
          </w:r>
        </w:p>
      </w:tc>
      <w:tc>
        <w:tcPr>
          <w:tcW w:w="1278" w:type="dxa"/>
        </w:tcPr>
        <w:p w14:paraId="3B305F64" w14:textId="2D4453CB" w:rsidR="00805F7F" w:rsidRPr="00805F7F" w:rsidRDefault="00805F7F" w:rsidP="00805F7F">
          <w:pPr>
            <w:pStyle w:val="Header"/>
            <w:jc w:val="center"/>
          </w:pPr>
          <w:r>
            <w:t>0</w:t>
          </w:r>
          <w:r w:rsidR="00396E61">
            <w:t>6</w:t>
          </w:r>
          <w:r w:rsidR="00515623">
            <w:t>/</w:t>
          </w:r>
          <w:r w:rsidR="006C6C2F">
            <w:t>2</w:t>
          </w:r>
          <w:r w:rsidR="002B481E">
            <w:t>2</w:t>
          </w:r>
          <w:r w:rsidR="005B0F41">
            <w:t>/</w:t>
          </w:r>
          <w:r>
            <w:t>202</w:t>
          </w:r>
          <w:r w:rsidR="00BF45B4">
            <w:t>2</w:t>
          </w:r>
        </w:p>
      </w:tc>
    </w:tr>
    <w:tr w:rsidR="00805F7F" w:rsidRPr="00805F7F" w14:paraId="034E393B" w14:textId="49C853D9" w:rsidTr="00805F7F">
      <w:tc>
        <w:tcPr>
          <w:tcW w:w="895" w:type="dxa"/>
          <w:shd w:val="clear" w:color="auto" w:fill="D9D9D9" w:themeFill="background1" w:themeFillShade="D9"/>
        </w:tcPr>
        <w:p w14:paraId="71ED6F04" w14:textId="05AD7AB9" w:rsidR="00805F7F" w:rsidRPr="00805F7F" w:rsidRDefault="00805F7F" w:rsidP="00805F7F">
          <w:pPr>
            <w:pStyle w:val="Header"/>
            <w:tabs>
              <w:tab w:val="left" w:pos="315"/>
            </w:tabs>
            <w:jc w:val="center"/>
          </w:pPr>
          <w:r>
            <w:t>Act. No</w:t>
          </w:r>
        </w:p>
      </w:tc>
      <w:tc>
        <w:tcPr>
          <w:tcW w:w="620" w:type="dxa"/>
        </w:tcPr>
        <w:p w14:paraId="0FE2EFEE" w14:textId="6A3E8896" w:rsidR="00805F7F" w:rsidRPr="00805F7F" w:rsidRDefault="00396E61" w:rsidP="00396E61">
          <w:pPr>
            <w:pStyle w:val="Header"/>
            <w:jc w:val="center"/>
          </w:pPr>
          <w:r>
            <w:t>1</w:t>
          </w:r>
          <w:r w:rsidR="002B481E">
            <w:t>8</w:t>
          </w:r>
        </w:p>
      </w:tc>
      <w:tc>
        <w:tcPr>
          <w:tcW w:w="608" w:type="dxa"/>
          <w:shd w:val="clear" w:color="auto" w:fill="D9D9D9" w:themeFill="background1" w:themeFillShade="D9"/>
        </w:tcPr>
        <w:p w14:paraId="57BEB6DF" w14:textId="097EFF86" w:rsidR="00805F7F" w:rsidRPr="00805F7F" w:rsidRDefault="00805F7F" w:rsidP="00805F7F">
          <w:pPr>
            <w:pStyle w:val="Header"/>
            <w:jc w:val="center"/>
          </w:pPr>
          <w:r w:rsidRPr="00805F7F">
            <w:t>Title</w:t>
          </w:r>
        </w:p>
      </w:tc>
      <w:tc>
        <w:tcPr>
          <w:tcW w:w="6668" w:type="dxa"/>
        </w:tcPr>
        <w:p w14:paraId="3CC8ED8E" w14:textId="7A46F68F" w:rsidR="00805F7F" w:rsidRPr="00805F7F" w:rsidRDefault="00BF45B4" w:rsidP="00805F7F">
          <w:pPr>
            <w:pStyle w:val="Header"/>
          </w:pPr>
          <w:r>
            <w:t xml:space="preserve">Laboratory </w:t>
          </w:r>
          <w:r w:rsidR="00515623">
            <w:t>1</w:t>
          </w:r>
          <w:r w:rsidR="002B481E">
            <w:t>8</w:t>
          </w:r>
        </w:p>
      </w:tc>
      <w:tc>
        <w:tcPr>
          <w:tcW w:w="721" w:type="dxa"/>
          <w:shd w:val="clear" w:color="auto" w:fill="D9D9D9" w:themeFill="background1" w:themeFillShade="D9"/>
        </w:tcPr>
        <w:p w14:paraId="1D682D81" w14:textId="14B9D7D8" w:rsidR="00805F7F" w:rsidRPr="00805F7F" w:rsidRDefault="00805F7F" w:rsidP="00805F7F">
          <w:pPr>
            <w:pStyle w:val="Header"/>
            <w:jc w:val="center"/>
          </w:pPr>
          <w:r w:rsidRPr="00805F7F">
            <w:t>Page</w:t>
          </w:r>
        </w:p>
      </w:tc>
      <w:tc>
        <w:tcPr>
          <w:tcW w:w="1278" w:type="dxa"/>
        </w:tcPr>
        <w:p w14:paraId="2545817A" w14:textId="6B411580" w:rsidR="00805F7F" w:rsidRPr="00805F7F" w:rsidRDefault="00010468" w:rsidP="00805F7F">
          <w:pPr>
            <w:pStyle w:val="Header"/>
            <w:jc w:val="center"/>
          </w:pPr>
          <w:sdt>
            <w:sdtPr>
              <w:id w:val="1643617025"/>
              <w:docPartObj>
                <w:docPartGallery w:val="Page Numbers (Top of Page)"/>
                <w:docPartUnique/>
              </w:docPartObj>
            </w:sdtPr>
            <w:sdtEndPr>
              <w:rPr>
                <w:b/>
                <w:bCs/>
                <w:noProof/>
              </w:rPr>
            </w:sdtEndPr>
            <w:sdtContent>
              <w:r w:rsidR="00805F7F" w:rsidRPr="00805F7F">
                <w:t xml:space="preserve"> </w:t>
              </w:r>
              <w:r w:rsidR="00805F7F" w:rsidRPr="00805F7F">
                <w:fldChar w:fldCharType="begin"/>
              </w:r>
              <w:r w:rsidR="00805F7F" w:rsidRPr="00805F7F">
                <w:instrText xml:space="preserve"> PAGE   \* MERGEFORMAT </w:instrText>
              </w:r>
              <w:r w:rsidR="00805F7F" w:rsidRPr="00805F7F">
                <w:fldChar w:fldCharType="separate"/>
              </w:r>
              <w:r w:rsidR="00515623">
                <w:rPr>
                  <w:noProof/>
                </w:rPr>
                <w:t>6</w:t>
              </w:r>
              <w:r w:rsidR="00805F7F" w:rsidRPr="00805F7F">
                <w:rPr>
                  <w:b/>
                  <w:bCs/>
                  <w:noProof/>
                </w:rPr>
                <w:fldChar w:fldCharType="end"/>
              </w:r>
            </w:sdtContent>
          </w:sdt>
        </w:p>
      </w:tc>
    </w:tr>
  </w:tbl>
  <w:p w14:paraId="2AB6E11C" w14:textId="17319F97" w:rsidR="004353C1" w:rsidRPr="00805F7F" w:rsidRDefault="004353C1" w:rsidP="004353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27D3"/>
    <w:multiLevelType w:val="hybridMultilevel"/>
    <w:tmpl w:val="A5AAE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C34E0"/>
    <w:multiLevelType w:val="hybridMultilevel"/>
    <w:tmpl w:val="7ADE21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14AE4"/>
    <w:multiLevelType w:val="hybridMultilevel"/>
    <w:tmpl w:val="C15A2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2715F"/>
    <w:multiLevelType w:val="hybridMultilevel"/>
    <w:tmpl w:val="22C2B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6795C"/>
    <w:multiLevelType w:val="hybridMultilevel"/>
    <w:tmpl w:val="90E0893A"/>
    <w:lvl w:ilvl="0" w:tplc="E7B6B65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0642EC"/>
    <w:multiLevelType w:val="hybridMultilevel"/>
    <w:tmpl w:val="E2F0C510"/>
    <w:lvl w:ilvl="0" w:tplc="9DCAE96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84751"/>
    <w:multiLevelType w:val="hybridMultilevel"/>
    <w:tmpl w:val="094E53F0"/>
    <w:lvl w:ilvl="0" w:tplc="CB9E24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EF2DF4"/>
    <w:multiLevelType w:val="hybridMultilevel"/>
    <w:tmpl w:val="51CEBCA8"/>
    <w:lvl w:ilvl="0" w:tplc="075A549E">
      <w:start w:val="1"/>
      <w:numFmt w:val="upperRoman"/>
      <w:lvlText w:val="%1."/>
      <w:lvlJc w:val="left"/>
      <w:pPr>
        <w:ind w:left="720" w:hanging="720"/>
      </w:pPr>
      <w:rPr>
        <w:rFonts w:hint="default"/>
        <w:color w:val="FFFFFF" w:themeColor="background1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390DEF"/>
    <w:multiLevelType w:val="hybridMultilevel"/>
    <w:tmpl w:val="0F78B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F368D"/>
    <w:multiLevelType w:val="hybridMultilevel"/>
    <w:tmpl w:val="8E305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D11F0"/>
    <w:multiLevelType w:val="hybridMultilevel"/>
    <w:tmpl w:val="A0289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F94474"/>
    <w:multiLevelType w:val="hybridMultilevel"/>
    <w:tmpl w:val="C0BA2262"/>
    <w:lvl w:ilvl="0" w:tplc="411EB1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DB683F"/>
    <w:multiLevelType w:val="hybridMultilevel"/>
    <w:tmpl w:val="EF2E5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1950AC"/>
    <w:multiLevelType w:val="hybridMultilevel"/>
    <w:tmpl w:val="24C86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1D2296"/>
    <w:multiLevelType w:val="hybridMultilevel"/>
    <w:tmpl w:val="B21A25F8"/>
    <w:lvl w:ilvl="0" w:tplc="F5127EF8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1"/>
  </w:num>
  <w:num w:numId="4">
    <w:abstractNumId w:val="5"/>
  </w:num>
  <w:num w:numId="5">
    <w:abstractNumId w:val="7"/>
  </w:num>
  <w:num w:numId="6">
    <w:abstractNumId w:val="14"/>
  </w:num>
  <w:num w:numId="7">
    <w:abstractNumId w:val="12"/>
  </w:num>
  <w:num w:numId="8">
    <w:abstractNumId w:val="3"/>
  </w:num>
  <w:num w:numId="9">
    <w:abstractNumId w:val="1"/>
  </w:num>
  <w:num w:numId="10">
    <w:abstractNumId w:val="10"/>
  </w:num>
  <w:num w:numId="11">
    <w:abstractNumId w:val="2"/>
  </w:num>
  <w:num w:numId="12">
    <w:abstractNumId w:val="9"/>
  </w:num>
  <w:num w:numId="13">
    <w:abstractNumId w:val="0"/>
  </w:num>
  <w:num w:numId="14">
    <w:abstractNumId w:val="1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DczsjQ0MTMyNzdV0lEKTi0uzszPAykwrQUAb/YaqiwAAAA="/>
  </w:docVars>
  <w:rsids>
    <w:rsidRoot w:val="00B526D3"/>
    <w:rsid w:val="00007FF1"/>
    <w:rsid w:val="00010468"/>
    <w:rsid w:val="000275CF"/>
    <w:rsid w:val="00081E64"/>
    <w:rsid w:val="00084402"/>
    <w:rsid w:val="00085532"/>
    <w:rsid w:val="00097EA1"/>
    <w:rsid w:val="000A7377"/>
    <w:rsid w:val="000B6F77"/>
    <w:rsid w:val="000B7DF5"/>
    <w:rsid w:val="000D1CE1"/>
    <w:rsid w:val="000D1E34"/>
    <w:rsid w:val="00122144"/>
    <w:rsid w:val="001247B0"/>
    <w:rsid w:val="00141E38"/>
    <w:rsid w:val="00167CA4"/>
    <w:rsid w:val="001710F1"/>
    <w:rsid w:val="00177CD1"/>
    <w:rsid w:val="001A4578"/>
    <w:rsid w:val="001B135B"/>
    <w:rsid w:val="001D2C32"/>
    <w:rsid w:val="001F0EE7"/>
    <w:rsid w:val="00201148"/>
    <w:rsid w:val="00234FA4"/>
    <w:rsid w:val="002351FE"/>
    <w:rsid w:val="002A3AB6"/>
    <w:rsid w:val="002A42DA"/>
    <w:rsid w:val="002B481E"/>
    <w:rsid w:val="002D35EC"/>
    <w:rsid w:val="00302554"/>
    <w:rsid w:val="00312742"/>
    <w:rsid w:val="0032241A"/>
    <w:rsid w:val="003647AB"/>
    <w:rsid w:val="003829BB"/>
    <w:rsid w:val="003863D9"/>
    <w:rsid w:val="003920CD"/>
    <w:rsid w:val="00394A03"/>
    <w:rsid w:val="00396E61"/>
    <w:rsid w:val="003A614B"/>
    <w:rsid w:val="003B6099"/>
    <w:rsid w:val="003D0DEA"/>
    <w:rsid w:val="00410172"/>
    <w:rsid w:val="00410AB8"/>
    <w:rsid w:val="0042331A"/>
    <w:rsid w:val="004353C1"/>
    <w:rsid w:val="00437BE6"/>
    <w:rsid w:val="004902D7"/>
    <w:rsid w:val="004A521D"/>
    <w:rsid w:val="004D2D15"/>
    <w:rsid w:val="004F49DF"/>
    <w:rsid w:val="00504CED"/>
    <w:rsid w:val="00515623"/>
    <w:rsid w:val="00520FF3"/>
    <w:rsid w:val="005333AF"/>
    <w:rsid w:val="0055708A"/>
    <w:rsid w:val="00566537"/>
    <w:rsid w:val="005716BC"/>
    <w:rsid w:val="00575EC5"/>
    <w:rsid w:val="00587925"/>
    <w:rsid w:val="005A39B4"/>
    <w:rsid w:val="005A5861"/>
    <w:rsid w:val="005B0F41"/>
    <w:rsid w:val="005B265B"/>
    <w:rsid w:val="005B6056"/>
    <w:rsid w:val="005D36A1"/>
    <w:rsid w:val="005D46E0"/>
    <w:rsid w:val="005D484D"/>
    <w:rsid w:val="005E6680"/>
    <w:rsid w:val="00603990"/>
    <w:rsid w:val="00604C06"/>
    <w:rsid w:val="00607A26"/>
    <w:rsid w:val="00634294"/>
    <w:rsid w:val="006425AF"/>
    <w:rsid w:val="006503B9"/>
    <w:rsid w:val="00650EC4"/>
    <w:rsid w:val="0067131D"/>
    <w:rsid w:val="006717D7"/>
    <w:rsid w:val="006973FA"/>
    <w:rsid w:val="006A3071"/>
    <w:rsid w:val="006B79DE"/>
    <w:rsid w:val="006C0B43"/>
    <w:rsid w:val="006C6C2F"/>
    <w:rsid w:val="006C77AD"/>
    <w:rsid w:val="006F2329"/>
    <w:rsid w:val="00710A5B"/>
    <w:rsid w:val="00712CC6"/>
    <w:rsid w:val="00724B3E"/>
    <w:rsid w:val="0072642E"/>
    <w:rsid w:val="00727030"/>
    <w:rsid w:val="00775B9C"/>
    <w:rsid w:val="007A7970"/>
    <w:rsid w:val="007B7494"/>
    <w:rsid w:val="007D1983"/>
    <w:rsid w:val="007E41D3"/>
    <w:rsid w:val="007E6AA6"/>
    <w:rsid w:val="00805F7F"/>
    <w:rsid w:val="008135C4"/>
    <w:rsid w:val="00830984"/>
    <w:rsid w:val="008378F3"/>
    <w:rsid w:val="00837F89"/>
    <w:rsid w:val="00842D02"/>
    <w:rsid w:val="0088186A"/>
    <w:rsid w:val="00887969"/>
    <w:rsid w:val="008A319A"/>
    <w:rsid w:val="008C08A9"/>
    <w:rsid w:val="008D4783"/>
    <w:rsid w:val="0090205C"/>
    <w:rsid w:val="009157AD"/>
    <w:rsid w:val="00931FAD"/>
    <w:rsid w:val="0096278C"/>
    <w:rsid w:val="009678D1"/>
    <w:rsid w:val="009915FA"/>
    <w:rsid w:val="009A5297"/>
    <w:rsid w:val="009A69A3"/>
    <w:rsid w:val="009B3CCE"/>
    <w:rsid w:val="009D5684"/>
    <w:rsid w:val="00A06405"/>
    <w:rsid w:val="00A06C07"/>
    <w:rsid w:val="00A1010E"/>
    <w:rsid w:val="00A14F5D"/>
    <w:rsid w:val="00A17B5E"/>
    <w:rsid w:val="00A20348"/>
    <w:rsid w:val="00A22977"/>
    <w:rsid w:val="00A413E2"/>
    <w:rsid w:val="00A81B25"/>
    <w:rsid w:val="00A85598"/>
    <w:rsid w:val="00A94932"/>
    <w:rsid w:val="00A955A6"/>
    <w:rsid w:val="00AA2490"/>
    <w:rsid w:val="00AA2A49"/>
    <w:rsid w:val="00AC0399"/>
    <w:rsid w:val="00AC05D2"/>
    <w:rsid w:val="00AE2168"/>
    <w:rsid w:val="00B0329D"/>
    <w:rsid w:val="00B03D70"/>
    <w:rsid w:val="00B25873"/>
    <w:rsid w:val="00B526D3"/>
    <w:rsid w:val="00B648F3"/>
    <w:rsid w:val="00B85C9C"/>
    <w:rsid w:val="00B90135"/>
    <w:rsid w:val="00B94D82"/>
    <w:rsid w:val="00B97EB3"/>
    <w:rsid w:val="00BA6FA1"/>
    <w:rsid w:val="00BB2BAE"/>
    <w:rsid w:val="00BB4733"/>
    <w:rsid w:val="00BF1DEB"/>
    <w:rsid w:val="00BF45B4"/>
    <w:rsid w:val="00BF7E6C"/>
    <w:rsid w:val="00C135A8"/>
    <w:rsid w:val="00C21C64"/>
    <w:rsid w:val="00C36564"/>
    <w:rsid w:val="00C42EF3"/>
    <w:rsid w:val="00C512A8"/>
    <w:rsid w:val="00C70891"/>
    <w:rsid w:val="00C74433"/>
    <w:rsid w:val="00C76ADC"/>
    <w:rsid w:val="00C83E23"/>
    <w:rsid w:val="00CA688C"/>
    <w:rsid w:val="00CB1EEC"/>
    <w:rsid w:val="00D000E5"/>
    <w:rsid w:val="00D0488C"/>
    <w:rsid w:val="00D10257"/>
    <w:rsid w:val="00D21AAC"/>
    <w:rsid w:val="00D21DF4"/>
    <w:rsid w:val="00D54B9F"/>
    <w:rsid w:val="00D55006"/>
    <w:rsid w:val="00D81116"/>
    <w:rsid w:val="00D87F4D"/>
    <w:rsid w:val="00DB1C26"/>
    <w:rsid w:val="00DB40DC"/>
    <w:rsid w:val="00DC0DC6"/>
    <w:rsid w:val="00DC3F49"/>
    <w:rsid w:val="00DD2BD2"/>
    <w:rsid w:val="00E03331"/>
    <w:rsid w:val="00E07BCD"/>
    <w:rsid w:val="00E158E4"/>
    <w:rsid w:val="00E20819"/>
    <w:rsid w:val="00E233C1"/>
    <w:rsid w:val="00E73D8F"/>
    <w:rsid w:val="00E84166"/>
    <w:rsid w:val="00E84BBE"/>
    <w:rsid w:val="00EA23E7"/>
    <w:rsid w:val="00EA71B0"/>
    <w:rsid w:val="00EC685E"/>
    <w:rsid w:val="00ED6A89"/>
    <w:rsid w:val="00EE4669"/>
    <w:rsid w:val="00EE6C00"/>
    <w:rsid w:val="00F128F9"/>
    <w:rsid w:val="00F16451"/>
    <w:rsid w:val="00F244C5"/>
    <w:rsid w:val="00F268CC"/>
    <w:rsid w:val="00F26F3B"/>
    <w:rsid w:val="00F31411"/>
    <w:rsid w:val="00F65521"/>
    <w:rsid w:val="00F80223"/>
    <w:rsid w:val="00F914F1"/>
    <w:rsid w:val="00F92B45"/>
    <w:rsid w:val="00FB2AD8"/>
    <w:rsid w:val="00FD4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723930"/>
  <w15:chartTrackingRefBased/>
  <w15:docId w15:val="{C6516AA9-88E8-4F64-AD32-A2CBC944C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tag">
    <w:name w:val="hljs-tag"/>
    <w:basedOn w:val="DefaultParagraphFont"/>
    <w:rsid w:val="00B526D3"/>
  </w:style>
  <w:style w:type="character" w:customStyle="1" w:styleId="hljs-name">
    <w:name w:val="hljs-name"/>
    <w:basedOn w:val="DefaultParagraphFont"/>
    <w:rsid w:val="00B526D3"/>
  </w:style>
  <w:style w:type="character" w:customStyle="1" w:styleId="hljs-attr">
    <w:name w:val="hljs-attr"/>
    <w:basedOn w:val="DefaultParagraphFont"/>
    <w:rsid w:val="00B526D3"/>
  </w:style>
  <w:style w:type="character" w:customStyle="1" w:styleId="hljs-string">
    <w:name w:val="hljs-string"/>
    <w:basedOn w:val="DefaultParagraphFont"/>
    <w:rsid w:val="00B526D3"/>
  </w:style>
  <w:style w:type="paragraph" w:styleId="ListParagraph">
    <w:name w:val="List Paragraph"/>
    <w:basedOn w:val="Normal"/>
    <w:uiPriority w:val="34"/>
    <w:qFormat/>
    <w:rsid w:val="00B526D3"/>
    <w:pPr>
      <w:ind w:left="720"/>
      <w:contextualSpacing/>
    </w:pPr>
  </w:style>
  <w:style w:type="table" w:styleId="TableGrid">
    <w:name w:val="Table Grid"/>
    <w:basedOn w:val="TableNormal"/>
    <w:uiPriority w:val="59"/>
    <w:rsid w:val="00B52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2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6D3"/>
  </w:style>
  <w:style w:type="paragraph" w:styleId="Footer">
    <w:name w:val="footer"/>
    <w:basedOn w:val="Normal"/>
    <w:link w:val="FooterChar"/>
    <w:uiPriority w:val="99"/>
    <w:unhideWhenUsed/>
    <w:rsid w:val="00B52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26D3"/>
  </w:style>
  <w:style w:type="character" w:customStyle="1" w:styleId="hljs-keyword">
    <w:name w:val="hljs-keyword"/>
    <w:basedOn w:val="DefaultParagraphFont"/>
    <w:rsid w:val="00B526D3"/>
  </w:style>
  <w:style w:type="character" w:customStyle="1" w:styleId="hljs-title">
    <w:name w:val="hljs-title"/>
    <w:basedOn w:val="DefaultParagraphFont"/>
    <w:rsid w:val="00B526D3"/>
  </w:style>
  <w:style w:type="character" w:customStyle="1" w:styleId="hljs-comment">
    <w:name w:val="hljs-comment"/>
    <w:basedOn w:val="DefaultParagraphFont"/>
    <w:rsid w:val="00B526D3"/>
  </w:style>
  <w:style w:type="character" w:customStyle="1" w:styleId="hljs-meta">
    <w:name w:val="hljs-meta"/>
    <w:basedOn w:val="DefaultParagraphFont"/>
    <w:rsid w:val="00B526D3"/>
  </w:style>
  <w:style w:type="character" w:customStyle="1" w:styleId="hljs-builtin">
    <w:name w:val="hljs-built_in"/>
    <w:basedOn w:val="DefaultParagraphFont"/>
    <w:rsid w:val="00B526D3"/>
  </w:style>
  <w:style w:type="character" w:customStyle="1" w:styleId="hljs-literal">
    <w:name w:val="hljs-literal"/>
    <w:basedOn w:val="DefaultParagraphFont"/>
    <w:rsid w:val="00B526D3"/>
  </w:style>
  <w:style w:type="character" w:customStyle="1" w:styleId="hljs-function">
    <w:name w:val="hljs-function"/>
    <w:basedOn w:val="DefaultParagraphFont"/>
    <w:rsid w:val="00B526D3"/>
  </w:style>
  <w:style w:type="character" w:styleId="PlaceholderText">
    <w:name w:val="Placeholder Text"/>
    <w:basedOn w:val="DefaultParagraphFont"/>
    <w:uiPriority w:val="99"/>
    <w:semiHidden/>
    <w:rsid w:val="004353C1"/>
    <w:rPr>
      <w:color w:val="808080"/>
    </w:rPr>
  </w:style>
  <w:style w:type="character" w:customStyle="1" w:styleId="token">
    <w:name w:val="token"/>
    <w:basedOn w:val="DefaultParagraphFont"/>
    <w:rsid w:val="00D811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73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8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3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1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0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1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2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9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1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4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3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5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6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8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1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6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24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8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6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3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1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2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4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9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8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1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5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6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2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0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7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0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4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7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2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0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3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92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9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6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4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9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7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theme" Target="theme/theme1.xml"/><Relationship Id="rId21" Type="http://schemas.openxmlformats.org/officeDocument/2006/relationships/image" Target="media/image12.png"/><Relationship Id="rId34" Type="http://schemas.openxmlformats.org/officeDocument/2006/relationships/image" Target="media/image25.sv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image" Target="media/image15.png"/><Relationship Id="rId32" Type="http://schemas.openxmlformats.org/officeDocument/2006/relationships/image" Target="media/image23.svg"/><Relationship Id="rId37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sv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A1A32A5062E44EB85C78990D2CEEF9" ma:contentTypeVersion="0" ma:contentTypeDescription="Create a new document." ma:contentTypeScope="" ma:versionID="52ac2cfaa6b429915edaf5cea54e897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779224-2AE9-4404-BC04-B5FB0252F2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3A36F6-B2B1-4172-A260-3981950911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A8083C-C6F0-48E0-A1F6-3A6BFC042C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30</Pages>
  <Words>6427</Words>
  <Characters>36640</Characters>
  <Application>Microsoft Office Word</Application>
  <DocSecurity>0</DocSecurity>
  <Lines>305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ikaelson</dc:creator>
  <cp:keywords/>
  <dc:description/>
  <cp:lastModifiedBy>lala vards</cp:lastModifiedBy>
  <cp:revision>28</cp:revision>
  <cp:lastPrinted>2022-06-22T02:16:00Z</cp:lastPrinted>
  <dcterms:created xsi:type="dcterms:W3CDTF">2022-06-21T03:50:00Z</dcterms:created>
  <dcterms:modified xsi:type="dcterms:W3CDTF">2022-06-22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A1A32A5062E44EB85C78990D2CEEF9</vt:lpwstr>
  </property>
</Properties>
</file>